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 xml:space="preserve">Analysis of First-Person A.I </w:t>
      </w:r>
      <w:proofErr w:type="gramStart"/>
      <w:r w:rsidRPr="00457651">
        <w:rPr>
          <w:b/>
          <w:bCs/>
          <w:sz w:val="24"/>
          <w:szCs w:val="24"/>
        </w:rPr>
        <w:t>Training</w:t>
      </w:r>
      <w:proofErr w:type="gramEnd"/>
      <w:r w:rsidRPr="00457651">
        <w:rPr>
          <w:b/>
          <w:bCs/>
          <w:sz w:val="24"/>
          <w:szCs w:val="24"/>
        </w:rPr>
        <w:t xml:space="preserve">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</w:t>
      </w:r>
      <w:proofErr w:type="spellStart"/>
      <w:r w:rsidRPr="00457651">
        <w:t>Kamyab</w:t>
      </w:r>
      <w:proofErr w:type="spellEnd"/>
      <w:r w:rsidRPr="00457651">
        <w:t xml:space="preserve"> (sk43@hood.edu)</w:t>
      </w:r>
      <w:r>
        <w:t>,</w:t>
      </w:r>
      <w:r w:rsidRPr="00457651">
        <w:t xml:space="preserve"> Yohannes Teref (yt13@hood.edu)</w:t>
      </w:r>
    </w:p>
    <w:p w14:paraId="0000000D" w14:textId="67C1AB02" w:rsidR="00932119" w:rsidRDefault="00F8622A" w:rsidP="007C2A43">
      <w:pPr>
        <w:spacing w:line="240" w:lineRule="auto"/>
        <w:jc w:val="center"/>
      </w:pPr>
      <w:hyperlink r:id="rId7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422807C4" w14:textId="14BEC40C" w:rsidR="00DD2AE5" w:rsidRDefault="00DD2AE5" w:rsidP="007C2A43">
      <w:pPr>
        <w:spacing w:line="240" w:lineRule="auto"/>
        <w:jc w:val="center"/>
      </w:pPr>
    </w:p>
    <w:p w14:paraId="718D9882" w14:textId="0996C2A3" w:rsidR="00DD2AE5" w:rsidRDefault="00DD2AE5" w:rsidP="00DD2AE5">
      <w:pPr>
        <w:spacing w:line="240" w:lineRule="auto"/>
        <w:rPr>
          <w:b/>
        </w:rPr>
      </w:pPr>
      <w:r>
        <w:rPr>
          <w:b/>
        </w:rPr>
        <w:t xml:space="preserve">REPORT WEEK </w:t>
      </w:r>
      <w:r>
        <w:rPr>
          <w:b/>
        </w:rPr>
        <w:t>9</w:t>
      </w:r>
      <w:r>
        <w:rPr>
          <w:b/>
        </w:rPr>
        <w:t xml:space="preserve"> (APR 1</w:t>
      </w:r>
      <w:r>
        <w:rPr>
          <w:b/>
        </w:rPr>
        <w:t>9</w:t>
      </w:r>
      <w:r>
        <w:rPr>
          <w:b/>
        </w:rPr>
        <w:t xml:space="preserve"> – APR </w:t>
      </w:r>
      <w:r>
        <w:rPr>
          <w:b/>
        </w:rPr>
        <w:t>25</w:t>
      </w:r>
      <w:r>
        <w:rPr>
          <w:b/>
        </w:rPr>
        <w:t>)</w:t>
      </w:r>
    </w:p>
    <w:p w14:paraId="6020A7E3" w14:textId="77777777" w:rsidR="00DD2AE5" w:rsidRDefault="00DD2AE5" w:rsidP="00DD2AE5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5FD5A89F" w14:textId="61361AD3" w:rsidR="00DD2AE5" w:rsidRDefault="00DD2AE5" w:rsidP="00DD2AE5">
      <w:pPr>
        <w:numPr>
          <w:ilvl w:val="1"/>
          <w:numId w:val="2"/>
        </w:numPr>
        <w:spacing w:line="240" w:lineRule="auto"/>
      </w:pPr>
      <w:r>
        <w:t xml:space="preserve">Kyle H. </w:t>
      </w:r>
      <w:r>
        <w:t>implemented model load function and setup REST API for it</w:t>
      </w:r>
    </w:p>
    <w:p w14:paraId="22B2D0F4" w14:textId="18AF9418" w:rsidR="00DD2AE5" w:rsidRDefault="00DD2AE5" w:rsidP="00DD2AE5">
      <w:pPr>
        <w:numPr>
          <w:ilvl w:val="1"/>
          <w:numId w:val="2"/>
        </w:numPr>
        <w:spacing w:line="240" w:lineRule="auto"/>
      </w:pPr>
      <w:r>
        <w:t xml:space="preserve">Kyle M. </w:t>
      </w:r>
      <w:r>
        <w:t xml:space="preserve">continued </w:t>
      </w:r>
      <w:r>
        <w:t>work</w:t>
      </w:r>
      <w:r>
        <w:t>ing</w:t>
      </w:r>
      <w:r>
        <w:t xml:space="preserve"> towards implementing 3D visual </w:t>
      </w:r>
      <w:proofErr w:type="gramStart"/>
      <w:r>
        <w:t>sensor</w:t>
      </w:r>
      <w:proofErr w:type="gramEnd"/>
    </w:p>
    <w:p w14:paraId="4106D76A" w14:textId="77777777" w:rsidR="00DD2AE5" w:rsidRDefault="00DD2AE5" w:rsidP="00DD2AE5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continued work on scoring system</w:t>
      </w:r>
    </w:p>
    <w:p w14:paraId="3E82CEE1" w14:textId="77777777" w:rsidR="00DD2AE5" w:rsidRDefault="00DD2AE5" w:rsidP="00DD2AE5">
      <w:pPr>
        <w:numPr>
          <w:ilvl w:val="1"/>
          <w:numId w:val="2"/>
        </w:numPr>
        <w:spacing w:line="240" w:lineRule="auto"/>
      </w:pPr>
      <w:r>
        <w:t xml:space="preserve">Yohannes continued work on random spawning of targets of multiple targets, more advanced system with customizable input is </w:t>
      </w:r>
      <w:proofErr w:type="gramStart"/>
      <w:r>
        <w:t>needed</w:t>
      </w:r>
      <w:proofErr w:type="gramEnd"/>
    </w:p>
    <w:p w14:paraId="3B47719E" w14:textId="1F05879C" w:rsidR="00DD2AE5" w:rsidRDefault="00DD2AE5" w:rsidP="00DD2AE5">
      <w:pPr>
        <w:numPr>
          <w:ilvl w:val="1"/>
          <w:numId w:val="2"/>
        </w:numPr>
        <w:spacing w:line="240" w:lineRule="auto"/>
      </w:pPr>
      <w:r>
        <w:t xml:space="preserve">Paul </w:t>
      </w:r>
      <w:r>
        <w:t xml:space="preserve">implemented model saving and loading into UE4 developer interface and worked more on the </w:t>
      </w:r>
      <w:proofErr w:type="spellStart"/>
      <w:r>
        <w:t>jupyter</w:t>
      </w:r>
      <w:proofErr w:type="spellEnd"/>
      <w:r>
        <w:t xml:space="preserve"> report as well as implemented the situational awareness </w:t>
      </w:r>
      <w:proofErr w:type="gramStart"/>
      <w:r>
        <w:t>sensor</w:t>
      </w:r>
      <w:proofErr w:type="gramEnd"/>
    </w:p>
    <w:p w14:paraId="3EDE991C" w14:textId="77777777" w:rsidR="00DD2AE5" w:rsidRDefault="00DD2AE5" w:rsidP="00DD2AE5">
      <w:pPr>
        <w:numPr>
          <w:ilvl w:val="0"/>
          <w:numId w:val="2"/>
        </w:numPr>
        <w:spacing w:line="240" w:lineRule="auto"/>
      </w:pPr>
      <w:r>
        <w:t>Problems/Issues</w:t>
      </w:r>
    </w:p>
    <w:p w14:paraId="7CA4916C" w14:textId="3EBAD7B3" w:rsidR="00DD2AE5" w:rsidRDefault="00DD2AE5" w:rsidP="00DD2AE5">
      <w:pPr>
        <w:numPr>
          <w:ilvl w:val="1"/>
          <w:numId w:val="2"/>
        </w:numPr>
        <w:spacing w:line="240" w:lineRule="auto"/>
      </w:pPr>
      <w:r>
        <w:t xml:space="preserve">Various delays and time conflicts negatively impacted the projects progress this </w:t>
      </w:r>
      <w:proofErr w:type="gramStart"/>
      <w:r>
        <w:t>week</w:t>
      </w:r>
      <w:proofErr w:type="gramEnd"/>
    </w:p>
    <w:p w14:paraId="506BDCA9" w14:textId="77777777" w:rsidR="00DD2AE5" w:rsidRDefault="00DD2AE5" w:rsidP="00DD2AE5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54FD261F" w14:textId="77777777" w:rsidR="00DD2AE5" w:rsidRDefault="00DD2AE5" w:rsidP="00DD2AE5">
      <w:pPr>
        <w:pStyle w:val="ListParagraph"/>
        <w:numPr>
          <w:ilvl w:val="1"/>
          <w:numId w:val="2"/>
        </w:numPr>
      </w:pPr>
      <w:r>
        <w:t>Kyle H. will be testing the agent and modifying reward systems to get the agent to solve static levels.</w:t>
      </w:r>
    </w:p>
    <w:p w14:paraId="0EAC4E3A" w14:textId="0A4D4953" w:rsidR="00DD2AE5" w:rsidRDefault="00DD2AE5" w:rsidP="00DD2AE5">
      <w:pPr>
        <w:pStyle w:val="ListParagraph"/>
        <w:numPr>
          <w:ilvl w:val="1"/>
          <w:numId w:val="2"/>
        </w:numPr>
      </w:pPr>
      <w:r w:rsidRPr="000B391C">
        <w:t xml:space="preserve"> </w:t>
      </w:r>
      <w:r>
        <w:t xml:space="preserve">Kyle M. will continue implementation of 3D visual </w:t>
      </w:r>
      <w:proofErr w:type="gramStart"/>
      <w:r>
        <w:t>sensors</w:t>
      </w:r>
      <w:proofErr w:type="gramEnd"/>
    </w:p>
    <w:p w14:paraId="0341CE2E" w14:textId="124F49C8" w:rsidR="00DD2AE5" w:rsidRDefault="00DD2AE5" w:rsidP="00DD2AE5">
      <w:pPr>
        <w:pStyle w:val="ListParagraph"/>
        <w:numPr>
          <w:ilvl w:val="1"/>
          <w:numId w:val="2"/>
        </w:numPr>
      </w:pPr>
      <w:r>
        <w:t>Yohannes will</w:t>
      </w:r>
      <w:r>
        <w:t xml:space="preserve"> continue to</w:t>
      </w:r>
      <w:r>
        <w:t xml:space="preserve"> modify level randomization to allow for more customization.</w:t>
      </w:r>
    </w:p>
    <w:p w14:paraId="0E8F7CA7" w14:textId="77777777" w:rsidR="00DD2AE5" w:rsidRDefault="00DD2AE5" w:rsidP="00DD2AE5">
      <w:pPr>
        <w:pStyle w:val="ListParagraph"/>
        <w:numPr>
          <w:ilvl w:val="1"/>
          <w:numId w:val="2"/>
        </w:numPr>
      </w:pPr>
      <w:proofErr w:type="spellStart"/>
      <w:r>
        <w:t>Somayyeh</w:t>
      </w:r>
      <w:proofErr w:type="spellEnd"/>
      <w:r>
        <w:t xml:space="preserve"> will continue working on a scoring system.</w:t>
      </w:r>
    </w:p>
    <w:p w14:paraId="31ADC027" w14:textId="48107C5F" w:rsidR="00DD2AE5" w:rsidRPr="000B391C" w:rsidRDefault="00DD2AE5" w:rsidP="00DD2AE5">
      <w:pPr>
        <w:pStyle w:val="ListParagraph"/>
        <w:numPr>
          <w:ilvl w:val="1"/>
          <w:numId w:val="2"/>
        </w:numPr>
      </w:pPr>
      <w:r>
        <w:t xml:space="preserve">Paul will </w:t>
      </w:r>
      <w:r>
        <w:t xml:space="preserve">finish the data analysis pipeline, ensure all other parts are done and then begin training the model as </w:t>
      </w:r>
      <w:proofErr w:type="gramStart"/>
      <w:r>
        <w:t>well</w:t>
      </w:r>
      <w:proofErr w:type="gramEnd"/>
    </w:p>
    <w:p w14:paraId="71B16C76" w14:textId="77777777" w:rsidR="00DD2AE5" w:rsidRDefault="00DD2AE5" w:rsidP="00DD2AE5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DD2AE5" w14:paraId="4B4CD6A2" w14:textId="77777777" w:rsidTr="00CC1882">
        <w:trPr>
          <w:jc w:val="center"/>
        </w:trPr>
        <w:tc>
          <w:tcPr>
            <w:tcW w:w="1345" w:type="dxa"/>
          </w:tcPr>
          <w:p w14:paraId="3E9AD1F8" w14:textId="77777777" w:rsidR="00DD2AE5" w:rsidRDefault="00DD2AE5" w:rsidP="00CC1882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475EE89" w14:textId="77777777" w:rsidR="00DD2AE5" w:rsidRDefault="00DD2AE5" w:rsidP="00CC1882">
            <w:pPr>
              <w:jc w:val="center"/>
            </w:pPr>
            <w:r>
              <w:t>Hours Worked</w:t>
            </w:r>
          </w:p>
        </w:tc>
      </w:tr>
      <w:tr w:rsidR="00DD2AE5" w14:paraId="31D33F03" w14:textId="77777777" w:rsidTr="00CC1882">
        <w:trPr>
          <w:jc w:val="center"/>
        </w:trPr>
        <w:tc>
          <w:tcPr>
            <w:tcW w:w="1345" w:type="dxa"/>
          </w:tcPr>
          <w:p w14:paraId="5DD2EF06" w14:textId="77777777" w:rsidR="00DD2AE5" w:rsidRDefault="00DD2AE5" w:rsidP="00CC1882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028A1C9" w14:textId="77777777" w:rsidR="00DD2AE5" w:rsidRDefault="00DD2AE5" w:rsidP="00CC1882">
            <w:pPr>
              <w:jc w:val="center"/>
            </w:pPr>
            <w:r>
              <w:t>3</w:t>
            </w:r>
          </w:p>
        </w:tc>
      </w:tr>
      <w:tr w:rsidR="00DD2AE5" w14:paraId="0BA8FBA5" w14:textId="77777777" w:rsidTr="00CC1882">
        <w:trPr>
          <w:jc w:val="center"/>
        </w:trPr>
        <w:tc>
          <w:tcPr>
            <w:tcW w:w="1345" w:type="dxa"/>
          </w:tcPr>
          <w:p w14:paraId="10252944" w14:textId="77777777" w:rsidR="00DD2AE5" w:rsidRDefault="00DD2AE5" w:rsidP="00CC1882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7CACC907" w14:textId="77777777" w:rsidR="00DD2AE5" w:rsidRDefault="00DD2AE5" w:rsidP="00CC1882">
            <w:pPr>
              <w:jc w:val="center"/>
            </w:pPr>
            <w:r>
              <w:t>2</w:t>
            </w:r>
          </w:p>
        </w:tc>
      </w:tr>
      <w:tr w:rsidR="00DD2AE5" w14:paraId="6DD460A9" w14:textId="77777777" w:rsidTr="00CC1882">
        <w:trPr>
          <w:jc w:val="center"/>
        </w:trPr>
        <w:tc>
          <w:tcPr>
            <w:tcW w:w="1345" w:type="dxa"/>
          </w:tcPr>
          <w:p w14:paraId="6CCAA435" w14:textId="77777777" w:rsidR="00DD2AE5" w:rsidRDefault="00DD2AE5" w:rsidP="00CC1882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50A7918" w14:textId="371D3675" w:rsidR="00DD2AE5" w:rsidRDefault="00DD2AE5" w:rsidP="00CC1882">
            <w:pPr>
              <w:jc w:val="center"/>
            </w:pPr>
            <w:r>
              <w:t>2</w:t>
            </w:r>
          </w:p>
        </w:tc>
      </w:tr>
      <w:tr w:rsidR="00DD2AE5" w14:paraId="4BB0E67B" w14:textId="77777777" w:rsidTr="00CC1882">
        <w:trPr>
          <w:jc w:val="center"/>
        </w:trPr>
        <w:tc>
          <w:tcPr>
            <w:tcW w:w="1345" w:type="dxa"/>
          </w:tcPr>
          <w:p w14:paraId="078D3686" w14:textId="77777777" w:rsidR="00DD2AE5" w:rsidRDefault="00DD2AE5" w:rsidP="00CC1882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4F71615C" w14:textId="77777777" w:rsidR="00DD2AE5" w:rsidRDefault="00DD2AE5" w:rsidP="00CC1882">
            <w:pPr>
              <w:jc w:val="center"/>
            </w:pPr>
            <w:r>
              <w:t>1</w:t>
            </w:r>
          </w:p>
        </w:tc>
      </w:tr>
      <w:tr w:rsidR="00DD2AE5" w14:paraId="0CCCF5BE" w14:textId="77777777" w:rsidTr="00CC1882">
        <w:trPr>
          <w:jc w:val="center"/>
        </w:trPr>
        <w:tc>
          <w:tcPr>
            <w:tcW w:w="1345" w:type="dxa"/>
          </w:tcPr>
          <w:p w14:paraId="5C86D147" w14:textId="77777777" w:rsidR="00DD2AE5" w:rsidRDefault="00DD2AE5" w:rsidP="00CC1882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3B176D68" w14:textId="01FADDBD" w:rsidR="00DD2AE5" w:rsidRDefault="00DD2AE5" w:rsidP="00CC1882">
            <w:pPr>
              <w:jc w:val="center"/>
            </w:pPr>
            <w:r>
              <w:t>7</w:t>
            </w:r>
          </w:p>
        </w:tc>
      </w:tr>
      <w:tr w:rsidR="00DD2AE5" w14:paraId="14D8AB9D" w14:textId="77777777" w:rsidTr="00CC1882">
        <w:trPr>
          <w:jc w:val="center"/>
        </w:trPr>
        <w:tc>
          <w:tcPr>
            <w:tcW w:w="1345" w:type="dxa"/>
          </w:tcPr>
          <w:p w14:paraId="2DFC2E06" w14:textId="77777777" w:rsidR="00DD2AE5" w:rsidRDefault="00DD2AE5" w:rsidP="00CC1882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7E7844" w14:textId="1799EBDC" w:rsidR="00DD2AE5" w:rsidRDefault="00DD2AE5" w:rsidP="00CC1882">
            <w:pPr>
              <w:jc w:val="center"/>
            </w:pPr>
            <w:r>
              <w:t>1</w:t>
            </w:r>
            <w:r>
              <w:t>5</w:t>
            </w:r>
          </w:p>
        </w:tc>
      </w:tr>
    </w:tbl>
    <w:p w14:paraId="7573ABAA" w14:textId="77777777" w:rsidR="00DD2AE5" w:rsidRDefault="00DD2AE5" w:rsidP="007C2A43">
      <w:pPr>
        <w:spacing w:line="240" w:lineRule="auto"/>
        <w:jc w:val="center"/>
      </w:pPr>
    </w:p>
    <w:p w14:paraId="2A5FAA9A" w14:textId="33209BC8" w:rsidR="005A0B21" w:rsidRDefault="005A0B21" w:rsidP="007C2A43">
      <w:pPr>
        <w:spacing w:line="240" w:lineRule="auto"/>
        <w:jc w:val="center"/>
      </w:pPr>
    </w:p>
    <w:p w14:paraId="2CCC85E2" w14:textId="2C3B70B3" w:rsidR="005A0B21" w:rsidRDefault="005A0B21" w:rsidP="00A927F7">
      <w:pPr>
        <w:spacing w:line="240" w:lineRule="auto"/>
        <w:rPr>
          <w:b/>
        </w:rPr>
      </w:pPr>
      <w:r>
        <w:rPr>
          <w:b/>
        </w:rPr>
        <w:t>REPORT WEEK 8 (APR 12 – APR 18)</w:t>
      </w:r>
    </w:p>
    <w:p w14:paraId="3D390C63" w14:textId="0F7CBAD4" w:rsidR="005A0B21" w:rsidRDefault="005A0B21" w:rsidP="00DD2AE5">
      <w:pPr>
        <w:pStyle w:val="ListParagraph"/>
        <w:numPr>
          <w:ilvl w:val="0"/>
          <w:numId w:val="10"/>
        </w:numPr>
        <w:spacing w:line="240" w:lineRule="auto"/>
      </w:pPr>
      <w:r>
        <w:t>Weekly Accomplishments</w:t>
      </w:r>
    </w:p>
    <w:p w14:paraId="509D1146" w14:textId="0847703A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Kyle H. finished implementation of additional </w:t>
      </w:r>
      <w:r w:rsidR="006D3FC9">
        <w:t xml:space="preserve">sensor data to the agent and finished model save </w:t>
      </w:r>
      <w:proofErr w:type="gramStart"/>
      <w:r w:rsidR="006D3FC9">
        <w:t>function</w:t>
      </w:r>
      <w:proofErr w:type="gramEnd"/>
    </w:p>
    <w:p w14:paraId="59A019A2" w14:textId="01AC635D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Kyle M. </w:t>
      </w:r>
      <w:r w:rsidR="00C73516">
        <w:t xml:space="preserve">worked towards implementing 3D visual </w:t>
      </w:r>
      <w:proofErr w:type="gramStart"/>
      <w:r w:rsidR="00C73516">
        <w:t>sensor</w:t>
      </w:r>
      <w:proofErr w:type="gramEnd"/>
    </w:p>
    <w:p w14:paraId="4D6CA20E" w14:textId="7B7A2B27" w:rsidR="000E2F30" w:rsidRDefault="000E2F30" w:rsidP="00DD2AE5">
      <w:pPr>
        <w:numPr>
          <w:ilvl w:val="1"/>
          <w:numId w:val="10"/>
        </w:numPr>
        <w:spacing w:line="240" w:lineRule="auto"/>
      </w:pPr>
      <w:proofErr w:type="spellStart"/>
      <w:r>
        <w:t>Som</w:t>
      </w:r>
      <w:r w:rsidR="00F35610">
        <w:t>a</w:t>
      </w:r>
      <w:r>
        <w:t>yy</w:t>
      </w:r>
      <w:r w:rsidR="00F35610">
        <w:t>e</w:t>
      </w:r>
      <w:r>
        <w:t>h</w:t>
      </w:r>
      <w:proofErr w:type="spellEnd"/>
      <w:r>
        <w:t xml:space="preserve"> </w:t>
      </w:r>
      <w:r w:rsidR="00F35610">
        <w:t>continued work on scoring system</w:t>
      </w:r>
    </w:p>
    <w:p w14:paraId="6E04456C" w14:textId="525FF94E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Yohannes </w:t>
      </w:r>
      <w:r w:rsidR="00C73516">
        <w:t xml:space="preserve">continued </w:t>
      </w:r>
      <w:r>
        <w:t>work on random spawning of targets</w:t>
      </w:r>
      <w:r w:rsidR="008015E6">
        <w:t xml:space="preserve"> of multiple targets</w:t>
      </w:r>
      <w:r w:rsidR="00614324">
        <w:t xml:space="preserve">, more advanced system with customizable input is </w:t>
      </w:r>
      <w:proofErr w:type="gramStart"/>
      <w:r w:rsidR="00614324">
        <w:t>needed</w:t>
      </w:r>
      <w:proofErr w:type="gramEnd"/>
    </w:p>
    <w:p w14:paraId="34E83DD1" w14:textId="0E69A798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Paul </w:t>
      </w:r>
      <w:r w:rsidR="00AB65FB">
        <w:t xml:space="preserve">continued work on </w:t>
      </w:r>
      <w:r w:rsidR="00614324">
        <w:t xml:space="preserve">data analysis </w:t>
      </w:r>
      <w:proofErr w:type="gramStart"/>
      <w:r w:rsidR="00614324">
        <w:t>pipeline</w:t>
      </w:r>
      <w:proofErr w:type="gramEnd"/>
    </w:p>
    <w:p w14:paraId="28CCE827" w14:textId="77777777" w:rsidR="0006448B" w:rsidRDefault="0006448B" w:rsidP="00DD2AE5">
      <w:pPr>
        <w:numPr>
          <w:ilvl w:val="0"/>
          <w:numId w:val="10"/>
        </w:numPr>
        <w:spacing w:line="240" w:lineRule="auto"/>
      </w:pPr>
      <w:r>
        <w:t>Problems/Issues</w:t>
      </w:r>
    </w:p>
    <w:p w14:paraId="064F3C67" w14:textId="1EFC2084" w:rsidR="0006448B" w:rsidRDefault="0006448B" w:rsidP="00DD2AE5">
      <w:pPr>
        <w:numPr>
          <w:ilvl w:val="1"/>
          <w:numId w:val="10"/>
        </w:numPr>
        <w:spacing w:line="240" w:lineRule="auto"/>
      </w:pPr>
      <w:r>
        <w:t xml:space="preserve">No serious issues were </w:t>
      </w:r>
      <w:proofErr w:type="gramStart"/>
      <w:r>
        <w:t>encountered</w:t>
      </w:r>
      <w:proofErr w:type="gramEnd"/>
    </w:p>
    <w:p w14:paraId="4C983EE3" w14:textId="77777777" w:rsidR="005A0B21" w:rsidRDefault="005A0B21" w:rsidP="00DD2AE5">
      <w:pPr>
        <w:numPr>
          <w:ilvl w:val="0"/>
          <w:numId w:val="10"/>
        </w:numPr>
        <w:spacing w:line="240" w:lineRule="auto"/>
      </w:pPr>
      <w:r>
        <w:lastRenderedPageBreak/>
        <w:t>Next week’s planned work</w:t>
      </w:r>
    </w:p>
    <w:p w14:paraId="07B15AA4" w14:textId="16A3EA73" w:rsidR="005A0B21" w:rsidRDefault="005A0B21" w:rsidP="00DD2AE5">
      <w:pPr>
        <w:pStyle w:val="ListParagraph"/>
        <w:numPr>
          <w:ilvl w:val="1"/>
          <w:numId w:val="10"/>
        </w:numPr>
      </w:pPr>
      <w:r>
        <w:t xml:space="preserve">Kyle H. will </w:t>
      </w:r>
      <w:r w:rsidR="001F668F">
        <w:t>be testing the agent and modifying reward systems to get the agent to solve static levels</w:t>
      </w:r>
      <w:r w:rsidR="002400B8">
        <w:t>.</w:t>
      </w:r>
    </w:p>
    <w:p w14:paraId="39EF06B1" w14:textId="77777777" w:rsidR="005A0B21" w:rsidRDefault="005A0B21" w:rsidP="00DD2AE5">
      <w:pPr>
        <w:pStyle w:val="ListParagraph"/>
        <w:numPr>
          <w:ilvl w:val="1"/>
          <w:numId w:val="10"/>
        </w:numPr>
      </w:pPr>
      <w:r w:rsidRPr="000B391C">
        <w:t xml:space="preserve"> </w:t>
      </w:r>
      <w:r>
        <w:t>Kyle M. will continue implementation of 3D visual sensors and situational awareness.</w:t>
      </w:r>
    </w:p>
    <w:p w14:paraId="21E08839" w14:textId="08D7ED66" w:rsidR="005A0B21" w:rsidRDefault="005A0B21" w:rsidP="00DD2AE5">
      <w:pPr>
        <w:pStyle w:val="ListParagraph"/>
        <w:numPr>
          <w:ilvl w:val="1"/>
          <w:numId w:val="10"/>
        </w:numPr>
      </w:pPr>
      <w:r>
        <w:t xml:space="preserve">Yohannes will </w:t>
      </w:r>
      <w:r w:rsidR="00F35610">
        <w:t>modify level randomization to allow for more customization.</w:t>
      </w:r>
    </w:p>
    <w:p w14:paraId="3DD6B6F8" w14:textId="77777777" w:rsidR="005A0B21" w:rsidRDefault="005A0B21" w:rsidP="00DD2AE5">
      <w:pPr>
        <w:pStyle w:val="ListParagraph"/>
        <w:numPr>
          <w:ilvl w:val="1"/>
          <w:numId w:val="10"/>
        </w:numPr>
      </w:pPr>
      <w:proofErr w:type="spellStart"/>
      <w:r>
        <w:t>Somayyeh</w:t>
      </w:r>
      <w:proofErr w:type="spellEnd"/>
      <w:r>
        <w:t xml:space="preserve"> will continue working on a scoring system.</w:t>
      </w:r>
    </w:p>
    <w:p w14:paraId="71360DC6" w14:textId="7628CF41" w:rsidR="005A0B21" w:rsidRPr="000B391C" w:rsidRDefault="005A0B21" w:rsidP="00DD2AE5">
      <w:pPr>
        <w:pStyle w:val="ListParagraph"/>
        <w:numPr>
          <w:ilvl w:val="1"/>
          <w:numId w:val="10"/>
        </w:numPr>
      </w:pPr>
      <w:r>
        <w:t xml:space="preserve">Paul will continue implementation of data analysis pipeline and </w:t>
      </w:r>
      <w:r w:rsidR="002400B8">
        <w:t>work on cleaner developer interface.</w:t>
      </w:r>
    </w:p>
    <w:p w14:paraId="41BB6249" w14:textId="77777777" w:rsidR="005A0B21" w:rsidRDefault="005A0B21" w:rsidP="00DD2AE5">
      <w:pPr>
        <w:numPr>
          <w:ilvl w:val="0"/>
          <w:numId w:val="10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A0B21" w14:paraId="69D14773" w14:textId="77777777" w:rsidTr="00A927F7">
        <w:trPr>
          <w:jc w:val="center"/>
        </w:trPr>
        <w:tc>
          <w:tcPr>
            <w:tcW w:w="1345" w:type="dxa"/>
          </w:tcPr>
          <w:p w14:paraId="4CB66003" w14:textId="77777777" w:rsidR="005A0B21" w:rsidRDefault="005A0B21" w:rsidP="00A927F7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0B8E3699" w14:textId="77777777" w:rsidR="005A0B21" w:rsidRDefault="005A0B21" w:rsidP="00A927F7">
            <w:pPr>
              <w:jc w:val="center"/>
            </w:pPr>
            <w:r>
              <w:t>Hours Worked</w:t>
            </w:r>
          </w:p>
        </w:tc>
      </w:tr>
      <w:tr w:rsidR="005A0B21" w14:paraId="7F474599" w14:textId="77777777" w:rsidTr="00A927F7">
        <w:trPr>
          <w:jc w:val="center"/>
        </w:trPr>
        <w:tc>
          <w:tcPr>
            <w:tcW w:w="1345" w:type="dxa"/>
          </w:tcPr>
          <w:p w14:paraId="1CAEE5A4" w14:textId="77777777" w:rsidR="005A0B21" w:rsidRDefault="005A0B21" w:rsidP="00A927F7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7CAC7667" w14:textId="24ED5797" w:rsidR="005A0B21" w:rsidRDefault="00742D13" w:rsidP="00A927F7">
            <w:pPr>
              <w:jc w:val="center"/>
            </w:pPr>
            <w:r>
              <w:t>3</w:t>
            </w:r>
          </w:p>
        </w:tc>
      </w:tr>
      <w:tr w:rsidR="005A0B21" w14:paraId="146051F5" w14:textId="77777777" w:rsidTr="00A927F7">
        <w:trPr>
          <w:jc w:val="center"/>
        </w:trPr>
        <w:tc>
          <w:tcPr>
            <w:tcW w:w="1345" w:type="dxa"/>
          </w:tcPr>
          <w:p w14:paraId="6C460C45" w14:textId="77777777" w:rsidR="005A0B21" w:rsidRDefault="005A0B21" w:rsidP="00A927F7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56519F7D" w14:textId="4BFA5D32" w:rsidR="005A0B21" w:rsidRDefault="005A0B21" w:rsidP="00A927F7">
            <w:pPr>
              <w:jc w:val="center"/>
            </w:pPr>
            <w:r>
              <w:t>2</w:t>
            </w:r>
          </w:p>
        </w:tc>
      </w:tr>
      <w:tr w:rsidR="005A0B21" w14:paraId="28B6A3D2" w14:textId="77777777" w:rsidTr="00A927F7">
        <w:trPr>
          <w:jc w:val="center"/>
        </w:trPr>
        <w:tc>
          <w:tcPr>
            <w:tcW w:w="1345" w:type="dxa"/>
          </w:tcPr>
          <w:p w14:paraId="4E34EBC9" w14:textId="77777777" w:rsidR="005A0B21" w:rsidRDefault="005A0B21" w:rsidP="00A927F7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F46584E" w14:textId="56CB7FE6" w:rsidR="005A0B21" w:rsidRDefault="00742D13" w:rsidP="00A927F7">
            <w:pPr>
              <w:jc w:val="center"/>
            </w:pPr>
            <w:r>
              <w:t>1</w:t>
            </w:r>
          </w:p>
        </w:tc>
      </w:tr>
      <w:tr w:rsidR="005A0B21" w14:paraId="67609985" w14:textId="77777777" w:rsidTr="00A927F7">
        <w:trPr>
          <w:jc w:val="center"/>
        </w:trPr>
        <w:tc>
          <w:tcPr>
            <w:tcW w:w="1345" w:type="dxa"/>
          </w:tcPr>
          <w:p w14:paraId="01B76FF5" w14:textId="77777777" w:rsidR="005A0B21" w:rsidRDefault="005A0B21" w:rsidP="00A927F7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54EB41C" w14:textId="749C6CCF" w:rsidR="005A0B21" w:rsidRDefault="008015E6" w:rsidP="00A927F7">
            <w:pPr>
              <w:jc w:val="center"/>
            </w:pPr>
            <w:r>
              <w:t>1</w:t>
            </w:r>
          </w:p>
        </w:tc>
      </w:tr>
      <w:tr w:rsidR="005A0B21" w14:paraId="0AA15094" w14:textId="77777777" w:rsidTr="00A927F7">
        <w:trPr>
          <w:jc w:val="center"/>
        </w:trPr>
        <w:tc>
          <w:tcPr>
            <w:tcW w:w="1345" w:type="dxa"/>
          </w:tcPr>
          <w:p w14:paraId="7FEE841D" w14:textId="77777777" w:rsidR="005A0B21" w:rsidRDefault="005A0B21" w:rsidP="00A927F7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C4F55F3" w14:textId="55015A12" w:rsidR="005A0B21" w:rsidRDefault="00F11A86" w:rsidP="00A927F7">
            <w:pPr>
              <w:jc w:val="center"/>
            </w:pPr>
            <w:r>
              <w:t>1</w:t>
            </w:r>
          </w:p>
        </w:tc>
      </w:tr>
      <w:tr w:rsidR="005A0B21" w14:paraId="573884AE" w14:textId="77777777" w:rsidTr="00A927F7">
        <w:trPr>
          <w:jc w:val="center"/>
        </w:trPr>
        <w:tc>
          <w:tcPr>
            <w:tcW w:w="1345" w:type="dxa"/>
          </w:tcPr>
          <w:p w14:paraId="699CF6A2" w14:textId="77777777" w:rsidR="005A0B21" w:rsidRDefault="005A0B21" w:rsidP="00A927F7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5AE9FE2" w14:textId="450AF248" w:rsidR="005A0B21" w:rsidRDefault="00DD2AE5" w:rsidP="00A927F7">
            <w:pPr>
              <w:jc w:val="center"/>
            </w:pPr>
            <w:r>
              <w:t>8</w:t>
            </w:r>
          </w:p>
        </w:tc>
      </w:tr>
    </w:tbl>
    <w:p w14:paraId="0505063A" w14:textId="77777777" w:rsidR="005A0B21" w:rsidRDefault="005A0B21" w:rsidP="007C2A43">
      <w:pPr>
        <w:spacing w:line="240" w:lineRule="auto"/>
        <w:jc w:val="center"/>
      </w:pPr>
    </w:p>
    <w:p w14:paraId="564CA7C3" w14:textId="55CCD20F" w:rsidR="006A2008" w:rsidRDefault="006A2008" w:rsidP="006A2008">
      <w:pPr>
        <w:spacing w:line="240" w:lineRule="auto"/>
      </w:pPr>
    </w:p>
    <w:p w14:paraId="7776F0A3" w14:textId="4EAE9696" w:rsidR="008863A3" w:rsidRDefault="008863A3" w:rsidP="00243BA1">
      <w:pPr>
        <w:spacing w:line="240" w:lineRule="auto"/>
        <w:rPr>
          <w:b/>
        </w:rPr>
      </w:pPr>
      <w:r>
        <w:rPr>
          <w:b/>
        </w:rPr>
        <w:t>REPORT WEEK 7 (APR 5 – APR 11)</w:t>
      </w:r>
    </w:p>
    <w:p w14:paraId="28FA9D6C" w14:textId="66142977" w:rsidR="008863A3" w:rsidRDefault="008863A3" w:rsidP="0006448B">
      <w:pPr>
        <w:pStyle w:val="ListParagraph"/>
        <w:numPr>
          <w:ilvl w:val="0"/>
          <w:numId w:val="3"/>
        </w:numPr>
        <w:spacing w:line="240" w:lineRule="auto"/>
      </w:pPr>
      <w:r>
        <w:t>Weekly Accomplishments</w:t>
      </w:r>
    </w:p>
    <w:p w14:paraId="3175EF28" w14:textId="0E48DF49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Kyle H. </w:t>
      </w:r>
      <w:r w:rsidR="00362250">
        <w:t>w</w:t>
      </w:r>
      <w:r w:rsidR="00362250" w:rsidRPr="00362250">
        <w:t>orked on the implementation of additional API endpoints for metric collection, as well as on an API endpoint for saving the Agent after training.</w:t>
      </w:r>
    </w:p>
    <w:p w14:paraId="1464B0D8" w14:textId="0837F3B5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Kyle M. </w:t>
      </w:r>
      <w:r w:rsidR="00E93B0A">
        <w:t>researched potential implementation for 3D visual sensing</w:t>
      </w:r>
    </w:p>
    <w:p w14:paraId="75E103BD" w14:textId="4FFC3DEA" w:rsidR="008863A3" w:rsidRDefault="008863A3" w:rsidP="0006448B">
      <w:pPr>
        <w:numPr>
          <w:ilvl w:val="1"/>
          <w:numId w:val="3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7A7D77">
        <w:t xml:space="preserve">worked on creating scoring </w:t>
      </w:r>
      <w:proofErr w:type="gramStart"/>
      <w:r w:rsidR="007A7D77">
        <w:t>system</w:t>
      </w:r>
      <w:proofErr w:type="gramEnd"/>
    </w:p>
    <w:p w14:paraId="54596F7B" w14:textId="61BE0169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Yohannes </w:t>
      </w:r>
      <w:r w:rsidR="007A7D77">
        <w:t xml:space="preserve">worked on random spawning of targets, basic implementation needs more </w:t>
      </w:r>
      <w:proofErr w:type="gramStart"/>
      <w:r w:rsidR="007A7D77">
        <w:t>testing</w:t>
      </w:r>
      <w:proofErr w:type="gramEnd"/>
    </w:p>
    <w:p w14:paraId="0616AB69" w14:textId="15B477BE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Paul </w:t>
      </w:r>
      <w:r w:rsidR="007A7D77">
        <w:t xml:space="preserve">implemented </w:t>
      </w:r>
      <w:r w:rsidR="001A36E8">
        <w:t>data collection in UE4 and API endpoint to receive and save data.</w:t>
      </w:r>
      <w:r w:rsidR="00B941F2">
        <w:t xml:space="preserve"> Also fixed memory leak so </w:t>
      </w:r>
      <w:proofErr w:type="gramStart"/>
      <w:r w:rsidR="00B941F2">
        <w:t>long term</w:t>
      </w:r>
      <w:proofErr w:type="gramEnd"/>
      <w:r w:rsidR="00B941F2">
        <w:t xml:space="preserve"> testing can be run.</w:t>
      </w:r>
    </w:p>
    <w:p w14:paraId="292E7CE0" w14:textId="77777777" w:rsidR="0006448B" w:rsidRDefault="0006448B" w:rsidP="0006448B">
      <w:pPr>
        <w:numPr>
          <w:ilvl w:val="0"/>
          <w:numId w:val="3"/>
        </w:numPr>
        <w:spacing w:line="240" w:lineRule="auto"/>
      </w:pPr>
      <w:r>
        <w:t>Problems/Issues</w:t>
      </w:r>
    </w:p>
    <w:p w14:paraId="422F52BD" w14:textId="77777777" w:rsidR="0006448B" w:rsidRDefault="0006448B" w:rsidP="0006448B">
      <w:pPr>
        <w:numPr>
          <w:ilvl w:val="1"/>
          <w:numId w:val="3"/>
        </w:numPr>
        <w:spacing w:line="240" w:lineRule="auto"/>
      </w:pPr>
      <w:r>
        <w:t xml:space="preserve">No serious issues were </w:t>
      </w:r>
      <w:proofErr w:type="gramStart"/>
      <w:r>
        <w:t>encountered</w:t>
      </w:r>
      <w:proofErr w:type="gramEnd"/>
    </w:p>
    <w:p w14:paraId="724E8B52" w14:textId="77777777" w:rsidR="008863A3" w:rsidRDefault="008863A3" w:rsidP="0006448B">
      <w:pPr>
        <w:numPr>
          <w:ilvl w:val="0"/>
          <w:numId w:val="3"/>
        </w:numPr>
        <w:spacing w:line="240" w:lineRule="auto"/>
      </w:pPr>
      <w:r>
        <w:t>Next week’s planned work</w:t>
      </w:r>
    </w:p>
    <w:p w14:paraId="4A43C039" w14:textId="367FBF29" w:rsidR="008863A3" w:rsidRDefault="008863A3" w:rsidP="0006448B">
      <w:pPr>
        <w:pStyle w:val="ListParagraph"/>
        <w:numPr>
          <w:ilvl w:val="1"/>
          <w:numId w:val="3"/>
        </w:numPr>
      </w:pPr>
      <w:r>
        <w:t>Kyle H. will implement better input on the python server</w:t>
      </w:r>
      <w:r w:rsidR="00AB5F61">
        <w:t xml:space="preserve"> and continue working on saving and loading the model.</w:t>
      </w:r>
    </w:p>
    <w:p w14:paraId="2432393A" w14:textId="09399E82" w:rsidR="008863A3" w:rsidRDefault="008863A3" w:rsidP="0006448B">
      <w:pPr>
        <w:pStyle w:val="ListParagraph"/>
        <w:numPr>
          <w:ilvl w:val="1"/>
          <w:numId w:val="3"/>
        </w:numPr>
      </w:pPr>
      <w:r w:rsidRPr="000B391C">
        <w:t xml:space="preserve"> </w:t>
      </w:r>
      <w:r>
        <w:t xml:space="preserve">Kyle M. will </w:t>
      </w:r>
      <w:r w:rsidR="00AB5F61">
        <w:t xml:space="preserve">continue </w:t>
      </w:r>
      <w:r>
        <w:t>implement</w:t>
      </w:r>
      <w:r w:rsidR="00AB5F61">
        <w:t>ation of</w:t>
      </w:r>
      <w:r>
        <w:t xml:space="preserve"> 3D visual sensors and situational awareness.</w:t>
      </w:r>
    </w:p>
    <w:p w14:paraId="35CA3CD7" w14:textId="1A43A98B" w:rsidR="008863A3" w:rsidRDefault="008863A3" w:rsidP="0006448B">
      <w:pPr>
        <w:pStyle w:val="ListParagraph"/>
        <w:numPr>
          <w:ilvl w:val="1"/>
          <w:numId w:val="3"/>
        </w:numPr>
      </w:pPr>
      <w:r>
        <w:t xml:space="preserve">Yohannes will </w:t>
      </w:r>
      <w:r w:rsidR="00AB5F61">
        <w:t>finish implementation of</w:t>
      </w:r>
      <w:r>
        <w:t xml:space="preserve"> level randomization</w:t>
      </w:r>
      <w:r w:rsidR="004B1168">
        <w:t xml:space="preserve"> and then begin working on reward systems and training.</w:t>
      </w:r>
    </w:p>
    <w:p w14:paraId="2A8CC49F" w14:textId="220BCA58" w:rsidR="008863A3" w:rsidRDefault="008863A3" w:rsidP="0006448B">
      <w:pPr>
        <w:pStyle w:val="ListParagraph"/>
        <w:numPr>
          <w:ilvl w:val="1"/>
          <w:numId w:val="3"/>
        </w:numPr>
      </w:pPr>
      <w:proofErr w:type="spellStart"/>
      <w:r>
        <w:t>Somayyeh</w:t>
      </w:r>
      <w:proofErr w:type="spellEnd"/>
      <w:r>
        <w:t xml:space="preserve"> will</w:t>
      </w:r>
      <w:r w:rsidR="004B1168">
        <w:t xml:space="preserve"> continue</w:t>
      </w:r>
      <w:r>
        <w:t xml:space="preserve"> work</w:t>
      </w:r>
      <w:r w:rsidR="004B1168">
        <w:t>ing</w:t>
      </w:r>
      <w:r>
        <w:t xml:space="preserve"> </w:t>
      </w:r>
      <w:r w:rsidR="004B1168">
        <w:t>on</w:t>
      </w:r>
      <w:r>
        <w:t xml:space="preserve"> a scoring system.</w:t>
      </w:r>
    </w:p>
    <w:p w14:paraId="755FCA4C" w14:textId="14E7762E" w:rsidR="008863A3" w:rsidRPr="000B391C" w:rsidRDefault="008863A3" w:rsidP="0006448B">
      <w:pPr>
        <w:pStyle w:val="ListParagraph"/>
        <w:numPr>
          <w:ilvl w:val="1"/>
          <w:numId w:val="3"/>
        </w:numPr>
      </w:pPr>
      <w:r>
        <w:t xml:space="preserve">Paul will </w:t>
      </w:r>
      <w:r w:rsidR="00B941F2">
        <w:t xml:space="preserve">continue implementation of data analysis pipeline and then will switch to </w:t>
      </w:r>
      <w:r w:rsidR="00FB4405">
        <w:t>researching Genetic Algorithm implementation.</w:t>
      </w:r>
    </w:p>
    <w:p w14:paraId="76E0AAD6" w14:textId="77777777" w:rsidR="008863A3" w:rsidRDefault="008863A3" w:rsidP="0006448B">
      <w:pPr>
        <w:numPr>
          <w:ilvl w:val="0"/>
          <w:numId w:val="3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863A3" w14:paraId="5884196D" w14:textId="77777777" w:rsidTr="00243BA1">
        <w:trPr>
          <w:jc w:val="center"/>
        </w:trPr>
        <w:tc>
          <w:tcPr>
            <w:tcW w:w="1345" w:type="dxa"/>
          </w:tcPr>
          <w:p w14:paraId="2406BCDE" w14:textId="77777777" w:rsidR="008863A3" w:rsidRDefault="008863A3" w:rsidP="00243BA1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3188647F" w14:textId="77777777" w:rsidR="008863A3" w:rsidRDefault="008863A3" w:rsidP="00243BA1">
            <w:pPr>
              <w:jc w:val="center"/>
            </w:pPr>
            <w:r>
              <w:t>Hours Worked</w:t>
            </w:r>
          </w:p>
        </w:tc>
      </w:tr>
      <w:tr w:rsidR="008863A3" w14:paraId="27683C3B" w14:textId="77777777" w:rsidTr="00243BA1">
        <w:trPr>
          <w:jc w:val="center"/>
        </w:trPr>
        <w:tc>
          <w:tcPr>
            <w:tcW w:w="1345" w:type="dxa"/>
          </w:tcPr>
          <w:p w14:paraId="5ED05AC4" w14:textId="77777777" w:rsidR="008863A3" w:rsidRDefault="008863A3" w:rsidP="00243BA1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7A36E7D1" w14:textId="3450CD4A" w:rsidR="008863A3" w:rsidRDefault="00641A7C" w:rsidP="00243BA1">
            <w:pPr>
              <w:jc w:val="center"/>
            </w:pPr>
            <w:r>
              <w:t>2</w:t>
            </w:r>
          </w:p>
        </w:tc>
      </w:tr>
      <w:tr w:rsidR="008863A3" w14:paraId="3FDDDCB4" w14:textId="77777777" w:rsidTr="00243BA1">
        <w:trPr>
          <w:jc w:val="center"/>
        </w:trPr>
        <w:tc>
          <w:tcPr>
            <w:tcW w:w="1345" w:type="dxa"/>
          </w:tcPr>
          <w:p w14:paraId="64DB6E49" w14:textId="77777777" w:rsidR="008863A3" w:rsidRDefault="008863A3" w:rsidP="00243BA1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5122D1F7" w14:textId="7148922D" w:rsidR="008863A3" w:rsidRDefault="00641A7C" w:rsidP="00243BA1">
            <w:pPr>
              <w:jc w:val="center"/>
            </w:pPr>
            <w:r>
              <w:t>2.5</w:t>
            </w:r>
          </w:p>
        </w:tc>
      </w:tr>
      <w:tr w:rsidR="008863A3" w14:paraId="483E1185" w14:textId="77777777" w:rsidTr="00243BA1">
        <w:trPr>
          <w:jc w:val="center"/>
        </w:trPr>
        <w:tc>
          <w:tcPr>
            <w:tcW w:w="1345" w:type="dxa"/>
          </w:tcPr>
          <w:p w14:paraId="3D68B56A" w14:textId="77777777" w:rsidR="008863A3" w:rsidRDefault="008863A3" w:rsidP="00243BA1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75047D0B" w14:textId="509A79C0" w:rsidR="008863A3" w:rsidRDefault="00641A7C" w:rsidP="00243BA1">
            <w:pPr>
              <w:jc w:val="center"/>
            </w:pPr>
            <w:r>
              <w:t>3</w:t>
            </w:r>
          </w:p>
        </w:tc>
      </w:tr>
      <w:tr w:rsidR="008863A3" w14:paraId="6916E9A9" w14:textId="77777777" w:rsidTr="00243BA1">
        <w:trPr>
          <w:jc w:val="center"/>
        </w:trPr>
        <w:tc>
          <w:tcPr>
            <w:tcW w:w="1345" w:type="dxa"/>
          </w:tcPr>
          <w:p w14:paraId="10330558" w14:textId="77777777" w:rsidR="008863A3" w:rsidRDefault="008863A3" w:rsidP="00243BA1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1060B546" w14:textId="2A9AAD2C" w:rsidR="008863A3" w:rsidRDefault="0028393F" w:rsidP="00243BA1">
            <w:pPr>
              <w:jc w:val="center"/>
            </w:pPr>
            <w:r>
              <w:t>3.5</w:t>
            </w:r>
          </w:p>
        </w:tc>
      </w:tr>
      <w:tr w:rsidR="008863A3" w14:paraId="280ABED4" w14:textId="77777777" w:rsidTr="00243BA1">
        <w:trPr>
          <w:jc w:val="center"/>
        </w:trPr>
        <w:tc>
          <w:tcPr>
            <w:tcW w:w="1345" w:type="dxa"/>
          </w:tcPr>
          <w:p w14:paraId="2F0EF12E" w14:textId="77777777" w:rsidR="008863A3" w:rsidRDefault="008863A3" w:rsidP="00243BA1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6B47440E" w14:textId="1F22B313" w:rsidR="008863A3" w:rsidRDefault="0028393F" w:rsidP="00243BA1">
            <w:pPr>
              <w:jc w:val="center"/>
            </w:pPr>
            <w:r>
              <w:t>7</w:t>
            </w:r>
          </w:p>
        </w:tc>
      </w:tr>
      <w:tr w:rsidR="008863A3" w14:paraId="1AC76AB2" w14:textId="77777777" w:rsidTr="00243BA1">
        <w:trPr>
          <w:jc w:val="center"/>
        </w:trPr>
        <w:tc>
          <w:tcPr>
            <w:tcW w:w="1345" w:type="dxa"/>
          </w:tcPr>
          <w:p w14:paraId="3F479AAA" w14:textId="77777777" w:rsidR="008863A3" w:rsidRDefault="008863A3" w:rsidP="00243BA1">
            <w:pPr>
              <w:jc w:val="center"/>
            </w:pPr>
            <w:r>
              <w:lastRenderedPageBreak/>
              <w:t>Team Total</w:t>
            </w:r>
          </w:p>
        </w:tc>
        <w:tc>
          <w:tcPr>
            <w:tcW w:w="1710" w:type="dxa"/>
          </w:tcPr>
          <w:p w14:paraId="390548D2" w14:textId="2286003D" w:rsidR="008863A3" w:rsidRDefault="00284942" w:rsidP="00243BA1">
            <w:pPr>
              <w:jc w:val="center"/>
            </w:pPr>
            <w:r>
              <w:t>18</w:t>
            </w:r>
          </w:p>
        </w:tc>
      </w:tr>
    </w:tbl>
    <w:p w14:paraId="013F60F3" w14:textId="77777777" w:rsidR="008863A3" w:rsidRDefault="008863A3" w:rsidP="006A2008">
      <w:pPr>
        <w:spacing w:line="240" w:lineRule="auto"/>
        <w:rPr>
          <w:b/>
        </w:rPr>
      </w:pPr>
    </w:p>
    <w:p w14:paraId="714172C0" w14:textId="5BE87E3A" w:rsidR="006A2008" w:rsidRDefault="006A2008" w:rsidP="006A2008">
      <w:pPr>
        <w:spacing w:line="240" w:lineRule="auto"/>
        <w:rPr>
          <w:b/>
        </w:rPr>
      </w:pPr>
      <w:r>
        <w:rPr>
          <w:b/>
        </w:rPr>
        <w:t>REPORT WEEK 6 (MAR 29 – APR 4)</w:t>
      </w:r>
    </w:p>
    <w:p w14:paraId="76DC1726" w14:textId="2A20219D" w:rsidR="006A2008" w:rsidRDefault="006A2008" w:rsidP="0006448B">
      <w:pPr>
        <w:pStyle w:val="ListParagraph"/>
        <w:numPr>
          <w:ilvl w:val="0"/>
          <w:numId w:val="4"/>
        </w:numPr>
        <w:spacing w:line="240" w:lineRule="auto"/>
      </w:pPr>
      <w:r>
        <w:t>Weekly Accomplishments</w:t>
      </w:r>
    </w:p>
    <w:p w14:paraId="7471001E" w14:textId="7B4F96B0" w:rsidR="006A2008" w:rsidRDefault="006A2008" w:rsidP="0006448B">
      <w:pPr>
        <w:numPr>
          <w:ilvl w:val="1"/>
          <w:numId w:val="4"/>
        </w:numPr>
        <w:spacing w:line="240" w:lineRule="auto"/>
      </w:pPr>
      <w:r>
        <w:t>Kyle H. implemented flask API and machine learning agent.</w:t>
      </w:r>
    </w:p>
    <w:p w14:paraId="2E1E6DB8" w14:textId="30E5CF54" w:rsidR="006A2008" w:rsidRDefault="006A2008" w:rsidP="0006448B">
      <w:pPr>
        <w:numPr>
          <w:ilvl w:val="1"/>
          <w:numId w:val="4"/>
        </w:numPr>
        <w:spacing w:line="240" w:lineRule="auto"/>
      </w:pPr>
      <w:r>
        <w:t>Kyle M. and Paul implemented visual sensor observation.</w:t>
      </w:r>
    </w:p>
    <w:p w14:paraId="6063F832" w14:textId="5B8F9699" w:rsidR="006A2008" w:rsidRDefault="006A2008" w:rsidP="0006448B">
      <w:pPr>
        <w:numPr>
          <w:ilvl w:val="1"/>
          <w:numId w:val="4"/>
        </w:numPr>
        <w:spacing w:line="240" w:lineRule="auto"/>
      </w:pPr>
      <w:proofErr w:type="spellStart"/>
      <w:r>
        <w:t>Somayyeh</w:t>
      </w:r>
      <w:proofErr w:type="spellEnd"/>
      <w:r>
        <w:t xml:space="preserve"> researched reward methods and potential implementations.</w:t>
      </w:r>
    </w:p>
    <w:p w14:paraId="76357386" w14:textId="28D4B853" w:rsidR="006A2008" w:rsidRDefault="006A2008" w:rsidP="0006448B">
      <w:pPr>
        <w:numPr>
          <w:ilvl w:val="1"/>
          <w:numId w:val="4"/>
        </w:numPr>
        <w:spacing w:line="240" w:lineRule="auto"/>
      </w:pPr>
      <w:r>
        <w:t>Yohannes finished first shoot house level.</w:t>
      </w:r>
    </w:p>
    <w:p w14:paraId="53975ABC" w14:textId="3E21916C" w:rsidR="006A2008" w:rsidRDefault="006A2008" w:rsidP="0006448B">
      <w:pPr>
        <w:numPr>
          <w:ilvl w:val="1"/>
          <w:numId w:val="4"/>
        </w:numPr>
        <w:spacing w:line="240" w:lineRule="auto"/>
      </w:pPr>
      <w:r>
        <w:t>Paul implemented reward functions in game and finished framework for API requests for the Unreal Engine.</w:t>
      </w:r>
    </w:p>
    <w:p w14:paraId="7B9DC1F4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Problems/Issues</w:t>
      </w:r>
    </w:p>
    <w:p w14:paraId="6E26AB98" w14:textId="484F8BC7" w:rsidR="006A2008" w:rsidRDefault="006A2008" w:rsidP="0006448B">
      <w:pPr>
        <w:numPr>
          <w:ilvl w:val="1"/>
          <w:numId w:val="4"/>
        </w:numPr>
        <w:spacing w:line="240" w:lineRule="auto"/>
      </w:pPr>
      <w:r>
        <w:t>Kyle H. had issues implementing a train function, it was discovered and resolved through changing agent methodology.</w:t>
      </w:r>
    </w:p>
    <w:p w14:paraId="2EB23506" w14:textId="49441EB9" w:rsidR="006A2008" w:rsidRDefault="006A2008" w:rsidP="0006448B">
      <w:pPr>
        <w:numPr>
          <w:ilvl w:val="1"/>
          <w:numId w:val="4"/>
        </w:numPr>
        <w:spacing w:line="240" w:lineRule="auto"/>
      </w:pPr>
      <w:r>
        <w:t>Paul discovered a memory leak in the program that makes it difficult to do long training sessions, still unresolved.</w:t>
      </w:r>
    </w:p>
    <w:p w14:paraId="5C91CD18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Next week’s planned work</w:t>
      </w:r>
    </w:p>
    <w:p w14:paraId="6075FAB1" w14:textId="55A2E005" w:rsidR="006A2008" w:rsidRDefault="006A2008" w:rsidP="0006448B">
      <w:pPr>
        <w:pStyle w:val="ListParagraph"/>
        <w:numPr>
          <w:ilvl w:val="1"/>
          <w:numId w:val="4"/>
        </w:numPr>
      </w:pPr>
      <w:r>
        <w:t>Kyle H. will implement better input on the python server.</w:t>
      </w:r>
    </w:p>
    <w:p w14:paraId="291F4480" w14:textId="692929B9" w:rsidR="006A2008" w:rsidRDefault="006A2008" w:rsidP="0006448B">
      <w:pPr>
        <w:pStyle w:val="ListParagraph"/>
        <w:numPr>
          <w:ilvl w:val="1"/>
          <w:numId w:val="4"/>
        </w:numPr>
      </w:pPr>
      <w:r w:rsidRPr="000B391C">
        <w:t xml:space="preserve"> </w:t>
      </w:r>
      <w:r>
        <w:t>Kyle M. will implement 3D visual sensors and situational awareness.</w:t>
      </w:r>
    </w:p>
    <w:p w14:paraId="2F93A111" w14:textId="100CCCAB" w:rsidR="006A2008" w:rsidRDefault="006A2008" w:rsidP="0006448B">
      <w:pPr>
        <w:pStyle w:val="ListParagraph"/>
        <w:numPr>
          <w:ilvl w:val="1"/>
          <w:numId w:val="4"/>
        </w:numPr>
      </w:pPr>
      <w:r>
        <w:t>Yohannes will implement level randomization.</w:t>
      </w:r>
    </w:p>
    <w:p w14:paraId="4D96D65A" w14:textId="79A6E69A" w:rsidR="006A2008" w:rsidRDefault="006A2008" w:rsidP="0006448B">
      <w:pPr>
        <w:pStyle w:val="ListParagraph"/>
        <w:numPr>
          <w:ilvl w:val="1"/>
          <w:numId w:val="4"/>
        </w:numPr>
      </w:pPr>
      <w:proofErr w:type="spellStart"/>
      <w:r>
        <w:t>Somayyeh</w:t>
      </w:r>
      <w:proofErr w:type="spellEnd"/>
      <w:r>
        <w:t xml:space="preserve"> will </w:t>
      </w:r>
      <w:r w:rsidR="00AF1562">
        <w:t>work on implementing a scoring system.</w:t>
      </w:r>
    </w:p>
    <w:p w14:paraId="2EAA17FB" w14:textId="4BAD4664" w:rsidR="006A2008" w:rsidRPr="000B391C" w:rsidRDefault="006A2008" w:rsidP="0006448B">
      <w:pPr>
        <w:pStyle w:val="ListParagraph"/>
        <w:numPr>
          <w:ilvl w:val="1"/>
          <w:numId w:val="4"/>
        </w:numPr>
      </w:pPr>
      <w:r>
        <w:t xml:space="preserve">Paul will hunt down a memory leak, begin data collection for </w:t>
      </w:r>
      <w:r w:rsidR="00AF1562">
        <w:t>analysis,</w:t>
      </w:r>
      <w:r>
        <w:t xml:space="preserve"> and assist others with the Unreal Engine.</w:t>
      </w:r>
    </w:p>
    <w:p w14:paraId="4E66D77E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6A2008" w14:paraId="05F8E486" w14:textId="77777777" w:rsidTr="002E3E0B">
        <w:trPr>
          <w:jc w:val="center"/>
        </w:trPr>
        <w:tc>
          <w:tcPr>
            <w:tcW w:w="1345" w:type="dxa"/>
          </w:tcPr>
          <w:p w14:paraId="5A65D869" w14:textId="77777777" w:rsidR="006A2008" w:rsidRDefault="006A2008" w:rsidP="002E3E0B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102C139B" w14:textId="77777777" w:rsidR="006A2008" w:rsidRDefault="006A2008" w:rsidP="002E3E0B">
            <w:pPr>
              <w:jc w:val="center"/>
            </w:pPr>
            <w:r>
              <w:t>Hours Worked</w:t>
            </w:r>
          </w:p>
        </w:tc>
      </w:tr>
      <w:tr w:rsidR="006A2008" w14:paraId="5C8B361B" w14:textId="77777777" w:rsidTr="002E3E0B">
        <w:trPr>
          <w:jc w:val="center"/>
        </w:trPr>
        <w:tc>
          <w:tcPr>
            <w:tcW w:w="1345" w:type="dxa"/>
          </w:tcPr>
          <w:p w14:paraId="38639989" w14:textId="77777777" w:rsidR="006A2008" w:rsidRDefault="006A2008" w:rsidP="002E3E0B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6005E0BA" w14:textId="259A055B" w:rsidR="006A2008" w:rsidRDefault="006A2008" w:rsidP="002E3E0B">
            <w:pPr>
              <w:jc w:val="center"/>
            </w:pPr>
            <w:r>
              <w:t>24.5</w:t>
            </w:r>
          </w:p>
        </w:tc>
      </w:tr>
      <w:tr w:rsidR="006A2008" w14:paraId="1D75C050" w14:textId="77777777" w:rsidTr="002E3E0B">
        <w:trPr>
          <w:jc w:val="center"/>
        </w:trPr>
        <w:tc>
          <w:tcPr>
            <w:tcW w:w="1345" w:type="dxa"/>
          </w:tcPr>
          <w:p w14:paraId="63A79148" w14:textId="77777777" w:rsidR="006A2008" w:rsidRDefault="006A2008" w:rsidP="002E3E0B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2E7D7171" w14:textId="17C5ACDA" w:rsidR="006A2008" w:rsidRDefault="006A2008" w:rsidP="002E3E0B">
            <w:pPr>
              <w:jc w:val="center"/>
            </w:pPr>
            <w:r>
              <w:t>5.5</w:t>
            </w:r>
          </w:p>
        </w:tc>
      </w:tr>
      <w:tr w:rsidR="006A2008" w14:paraId="3DA64EA8" w14:textId="77777777" w:rsidTr="002E3E0B">
        <w:trPr>
          <w:jc w:val="center"/>
        </w:trPr>
        <w:tc>
          <w:tcPr>
            <w:tcW w:w="1345" w:type="dxa"/>
          </w:tcPr>
          <w:p w14:paraId="495F82BF" w14:textId="77777777" w:rsidR="006A2008" w:rsidRDefault="006A2008" w:rsidP="002E3E0B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7027B060" w14:textId="26219A82" w:rsidR="006A2008" w:rsidRDefault="006A2008" w:rsidP="002E3E0B">
            <w:pPr>
              <w:jc w:val="center"/>
            </w:pPr>
            <w:r>
              <w:t>4</w:t>
            </w:r>
          </w:p>
        </w:tc>
      </w:tr>
      <w:tr w:rsidR="006A2008" w14:paraId="2239FF08" w14:textId="77777777" w:rsidTr="002E3E0B">
        <w:trPr>
          <w:jc w:val="center"/>
        </w:trPr>
        <w:tc>
          <w:tcPr>
            <w:tcW w:w="1345" w:type="dxa"/>
          </w:tcPr>
          <w:p w14:paraId="30245F92" w14:textId="77777777" w:rsidR="006A2008" w:rsidRDefault="006A2008" w:rsidP="002E3E0B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E732406" w14:textId="5F3135CA" w:rsidR="006A2008" w:rsidRDefault="006A2008" w:rsidP="002E3E0B">
            <w:pPr>
              <w:jc w:val="center"/>
            </w:pPr>
            <w:r>
              <w:t>4</w:t>
            </w:r>
          </w:p>
        </w:tc>
      </w:tr>
      <w:tr w:rsidR="006A2008" w14:paraId="7E7385F9" w14:textId="77777777" w:rsidTr="002E3E0B">
        <w:trPr>
          <w:jc w:val="center"/>
        </w:trPr>
        <w:tc>
          <w:tcPr>
            <w:tcW w:w="1345" w:type="dxa"/>
          </w:tcPr>
          <w:p w14:paraId="25F98B55" w14:textId="77777777" w:rsidR="006A2008" w:rsidRDefault="006A2008" w:rsidP="002E3E0B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16302E9" w14:textId="7D10492E" w:rsidR="006A2008" w:rsidRDefault="006A2008" w:rsidP="002E3E0B">
            <w:pPr>
              <w:jc w:val="center"/>
            </w:pPr>
            <w:r>
              <w:t>15</w:t>
            </w:r>
          </w:p>
        </w:tc>
      </w:tr>
      <w:tr w:rsidR="006A2008" w14:paraId="518C320F" w14:textId="77777777" w:rsidTr="002E3E0B">
        <w:trPr>
          <w:jc w:val="center"/>
        </w:trPr>
        <w:tc>
          <w:tcPr>
            <w:tcW w:w="1345" w:type="dxa"/>
          </w:tcPr>
          <w:p w14:paraId="30E79FDD" w14:textId="77777777" w:rsidR="006A2008" w:rsidRDefault="006A2008" w:rsidP="002E3E0B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0ECA53F" w14:textId="7411E210" w:rsidR="006A2008" w:rsidRDefault="006A2008" w:rsidP="002E3E0B">
            <w:pPr>
              <w:jc w:val="center"/>
            </w:pPr>
            <w:r>
              <w:t>53</w:t>
            </w:r>
          </w:p>
        </w:tc>
      </w:tr>
    </w:tbl>
    <w:p w14:paraId="2DA36AB5" w14:textId="77777777" w:rsidR="006A2008" w:rsidRDefault="006A2008" w:rsidP="006A2008">
      <w:pPr>
        <w:spacing w:line="240" w:lineRule="auto"/>
      </w:pPr>
    </w:p>
    <w:p w14:paraId="68499BEB" w14:textId="77777777" w:rsidR="00867C21" w:rsidRDefault="00867C21" w:rsidP="007C2A43">
      <w:pPr>
        <w:spacing w:line="240" w:lineRule="auto"/>
        <w:jc w:val="center"/>
      </w:pPr>
    </w:p>
    <w:p w14:paraId="553D25FF" w14:textId="7DB59580" w:rsidR="00532931" w:rsidRDefault="00532931" w:rsidP="007D2E0F">
      <w:pPr>
        <w:spacing w:line="240" w:lineRule="auto"/>
        <w:rPr>
          <w:b/>
        </w:rPr>
      </w:pPr>
      <w:r>
        <w:rPr>
          <w:b/>
        </w:rPr>
        <w:t>REPORT WEEK 5 (MAR 22 – MAR 28)</w:t>
      </w:r>
    </w:p>
    <w:p w14:paraId="25E780E1" w14:textId="6600C4A7" w:rsidR="00532931" w:rsidRDefault="00532931" w:rsidP="0006448B">
      <w:pPr>
        <w:pStyle w:val="ListParagraph"/>
        <w:numPr>
          <w:ilvl w:val="0"/>
          <w:numId w:val="5"/>
        </w:numPr>
        <w:spacing w:line="240" w:lineRule="auto"/>
      </w:pPr>
      <w:r>
        <w:t>Weekly Accomplishments</w:t>
      </w:r>
    </w:p>
    <w:p w14:paraId="4DCCB206" w14:textId="2B937291" w:rsidR="00937831" w:rsidRDefault="00532931" w:rsidP="0006448B">
      <w:pPr>
        <w:numPr>
          <w:ilvl w:val="1"/>
          <w:numId w:val="5"/>
        </w:numPr>
        <w:spacing w:line="240" w:lineRule="auto"/>
      </w:pPr>
      <w:r>
        <w:t xml:space="preserve">Paul and Kyle H. </w:t>
      </w:r>
      <w:r w:rsidR="00937831">
        <w:t xml:space="preserve">worked on creating an API that worked with </w:t>
      </w:r>
      <w:proofErr w:type="spellStart"/>
      <w:r w:rsidR="00937831">
        <w:t>TFAgents</w:t>
      </w:r>
      <w:proofErr w:type="spellEnd"/>
      <w:r w:rsidR="00937831">
        <w:t>.</w:t>
      </w:r>
    </w:p>
    <w:p w14:paraId="0D02F88B" w14:textId="426878FA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Kyle M. </w:t>
      </w:r>
      <w:r w:rsidR="00846C66">
        <w:t xml:space="preserve">continued work on enemy detection </w:t>
      </w:r>
      <w:r w:rsidR="00D1533B">
        <w:t xml:space="preserve">and visual sensor data. Reviewed JSON </w:t>
      </w:r>
      <w:r w:rsidR="00C932A3">
        <w:t>packet transmission through the Unreal Engine.</w:t>
      </w:r>
    </w:p>
    <w:p w14:paraId="4605915C" w14:textId="618A54EF" w:rsidR="00532931" w:rsidRDefault="00532931" w:rsidP="0006448B">
      <w:pPr>
        <w:numPr>
          <w:ilvl w:val="1"/>
          <w:numId w:val="5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FF77EA">
        <w:t>worked on implementing AI actions into the Unreal Engine.</w:t>
      </w:r>
    </w:p>
    <w:p w14:paraId="5EA65E59" w14:textId="5118F241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Yohannes </w:t>
      </w:r>
      <w:r w:rsidR="00FF77EA">
        <w:t>w</w:t>
      </w:r>
      <w:r>
        <w:t>orked towards implementing our first test level.</w:t>
      </w:r>
    </w:p>
    <w:p w14:paraId="2F7E53B3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Problems/Issues</w:t>
      </w:r>
    </w:p>
    <w:p w14:paraId="1C5DCBED" w14:textId="01548DDE" w:rsidR="00532931" w:rsidRDefault="00FF77EA" w:rsidP="0006448B">
      <w:pPr>
        <w:numPr>
          <w:ilvl w:val="1"/>
          <w:numId w:val="5"/>
        </w:numPr>
        <w:spacing w:line="240" w:lineRule="auto"/>
      </w:pPr>
      <w:proofErr w:type="spellStart"/>
      <w:r>
        <w:t>Somm</w:t>
      </w:r>
      <w:r w:rsidR="004C7C3C">
        <w:t>ayyeh</w:t>
      </w:r>
      <w:proofErr w:type="spellEnd"/>
      <w:r w:rsidR="004C7C3C">
        <w:t xml:space="preserve"> is struggling finding the proper events to be called in the engine </w:t>
      </w:r>
      <w:r w:rsidR="003B7BA0">
        <w:t>for implementing the actions. She is resolving it through research and trial</w:t>
      </w:r>
      <w:r w:rsidR="00286CBD">
        <w:t xml:space="preserve"> and error.</w:t>
      </w:r>
    </w:p>
    <w:p w14:paraId="55650B07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Next week’s planned work</w:t>
      </w:r>
    </w:p>
    <w:p w14:paraId="2064F3C5" w14:textId="24932713" w:rsidR="00532931" w:rsidRDefault="00286CBD" w:rsidP="0006448B">
      <w:pPr>
        <w:pStyle w:val="ListParagraph"/>
        <w:numPr>
          <w:ilvl w:val="1"/>
          <w:numId w:val="5"/>
        </w:numPr>
      </w:pPr>
      <w:r>
        <w:t xml:space="preserve">Kyle H. will continue implementation of the API </w:t>
      </w:r>
      <w:r w:rsidR="00542CD1">
        <w:t>on the flask server.</w:t>
      </w:r>
    </w:p>
    <w:p w14:paraId="5BE89971" w14:textId="0D16AEBC" w:rsidR="00532931" w:rsidRDefault="00532931" w:rsidP="0006448B">
      <w:pPr>
        <w:pStyle w:val="ListParagraph"/>
        <w:numPr>
          <w:ilvl w:val="1"/>
          <w:numId w:val="5"/>
        </w:numPr>
      </w:pPr>
      <w:r w:rsidRPr="000B391C">
        <w:t xml:space="preserve"> </w:t>
      </w:r>
      <w:r>
        <w:t xml:space="preserve">Kyle M. </w:t>
      </w:r>
      <w:r w:rsidR="00542CD1">
        <w:t>will continue</w:t>
      </w:r>
      <w:r>
        <w:t xml:space="preserve"> implementing data collection for the Unreal Engine and formatting it into JSON.</w:t>
      </w:r>
    </w:p>
    <w:p w14:paraId="05536BD5" w14:textId="535E5A8D" w:rsidR="00532931" w:rsidRDefault="00532931" w:rsidP="0006448B">
      <w:pPr>
        <w:pStyle w:val="ListParagraph"/>
        <w:numPr>
          <w:ilvl w:val="1"/>
          <w:numId w:val="5"/>
        </w:numPr>
      </w:pPr>
      <w:r>
        <w:t xml:space="preserve">Yohannes </w:t>
      </w:r>
      <w:r w:rsidR="00542CD1">
        <w:t>will continue</w:t>
      </w:r>
      <w:r>
        <w:t xml:space="preserve"> designing and implementing our first test level for the agent to train on.</w:t>
      </w:r>
    </w:p>
    <w:p w14:paraId="6C5C6D71" w14:textId="6E809506" w:rsidR="00532931" w:rsidRDefault="00532931" w:rsidP="0006448B">
      <w:pPr>
        <w:pStyle w:val="ListParagraph"/>
        <w:numPr>
          <w:ilvl w:val="1"/>
          <w:numId w:val="5"/>
        </w:numPr>
      </w:pPr>
      <w:proofErr w:type="spellStart"/>
      <w:r>
        <w:t>Somayyeh</w:t>
      </w:r>
      <w:proofErr w:type="spellEnd"/>
      <w:r>
        <w:t xml:space="preserve"> </w:t>
      </w:r>
      <w:r w:rsidR="00542CD1">
        <w:t xml:space="preserve">will continue </w:t>
      </w:r>
      <w:r>
        <w:t>implementing our reward events and action events.</w:t>
      </w:r>
    </w:p>
    <w:p w14:paraId="55E1EB22" w14:textId="65ED7FC0" w:rsidR="00542CD1" w:rsidRPr="000B391C" w:rsidRDefault="002F43B8" w:rsidP="0006448B">
      <w:pPr>
        <w:pStyle w:val="ListParagraph"/>
        <w:numPr>
          <w:ilvl w:val="1"/>
          <w:numId w:val="5"/>
        </w:numPr>
      </w:pPr>
      <w:r>
        <w:lastRenderedPageBreak/>
        <w:t xml:space="preserve">Paul will prepare the Unreal Engine to send JSON data and assist </w:t>
      </w:r>
      <w:r w:rsidR="00B922B8">
        <w:t>others with the Unreal Engine.</w:t>
      </w:r>
    </w:p>
    <w:p w14:paraId="30DF888E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32931" w14:paraId="42085792" w14:textId="77777777" w:rsidTr="007D2E0F">
        <w:trPr>
          <w:jc w:val="center"/>
        </w:trPr>
        <w:tc>
          <w:tcPr>
            <w:tcW w:w="1345" w:type="dxa"/>
          </w:tcPr>
          <w:p w14:paraId="0A8676D9" w14:textId="77777777" w:rsidR="00532931" w:rsidRDefault="00532931" w:rsidP="007D2E0F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638A0C57" w14:textId="77777777" w:rsidR="00532931" w:rsidRDefault="00532931" w:rsidP="007D2E0F">
            <w:pPr>
              <w:jc w:val="center"/>
            </w:pPr>
            <w:r>
              <w:t>Hours Worked</w:t>
            </w:r>
          </w:p>
        </w:tc>
      </w:tr>
      <w:tr w:rsidR="00532931" w14:paraId="5ADA6A1E" w14:textId="77777777" w:rsidTr="007D2E0F">
        <w:trPr>
          <w:jc w:val="center"/>
        </w:trPr>
        <w:tc>
          <w:tcPr>
            <w:tcW w:w="1345" w:type="dxa"/>
          </w:tcPr>
          <w:p w14:paraId="55146071" w14:textId="77777777" w:rsidR="00532931" w:rsidRDefault="00532931" w:rsidP="007D2E0F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9C4B82E" w14:textId="2B8E30EC" w:rsidR="00532931" w:rsidRDefault="00532931" w:rsidP="007D2E0F">
            <w:pPr>
              <w:jc w:val="center"/>
            </w:pPr>
            <w:r>
              <w:t>7</w:t>
            </w:r>
            <w:r w:rsidR="00EB41F8">
              <w:t>.5</w:t>
            </w:r>
          </w:p>
        </w:tc>
      </w:tr>
      <w:tr w:rsidR="00532931" w14:paraId="70818C1C" w14:textId="77777777" w:rsidTr="007D2E0F">
        <w:trPr>
          <w:jc w:val="center"/>
        </w:trPr>
        <w:tc>
          <w:tcPr>
            <w:tcW w:w="1345" w:type="dxa"/>
          </w:tcPr>
          <w:p w14:paraId="0825DD97" w14:textId="77777777" w:rsidR="00532931" w:rsidRDefault="00532931" w:rsidP="007D2E0F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2FB2916B" w14:textId="445708C5" w:rsidR="00532931" w:rsidRDefault="00B922B8" w:rsidP="007D2E0F">
            <w:pPr>
              <w:jc w:val="center"/>
            </w:pPr>
            <w:r>
              <w:t>5</w:t>
            </w:r>
          </w:p>
        </w:tc>
      </w:tr>
      <w:tr w:rsidR="00532931" w14:paraId="1DB3F02A" w14:textId="77777777" w:rsidTr="007D2E0F">
        <w:trPr>
          <w:jc w:val="center"/>
        </w:trPr>
        <w:tc>
          <w:tcPr>
            <w:tcW w:w="1345" w:type="dxa"/>
          </w:tcPr>
          <w:p w14:paraId="34E910FF" w14:textId="77777777" w:rsidR="00532931" w:rsidRDefault="00532931" w:rsidP="007D2E0F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C3DE62B" w14:textId="276D54B6" w:rsidR="00532931" w:rsidRDefault="00B922B8" w:rsidP="007D2E0F">
            <w:pPr>
              <w:jc w:val="center"/>
            </w:pPr>
            <w:r>
              <w:t>6</w:t>
            </w:r>
          </w:p>
        </w:tc>
      </w:tr>
      <w:tr w:rsidR="00532931" w14:paraId="74B66C1F" w14:textId="77777777" w:rsidTr="007D2E0F">
        <w:trPr>
          <w:jc w:val="center"/>
        </w:trPr>
        <w:tc>
          <w:tcPr>
            <w:tcW w:w="1345" w:type="dxa"/>
          </w:tcPr>
          <w:p w14:paraId="1B114E81" w14:textId="77777777" w:rsidR="00532931" w:rsidRDefault="00532931" w:rsidP="007D2E0F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01FD7D23" w14:textId="79368CC4" w:rsidR="00532931" w:rsidRDefault="00B922B8" w:rsidP="007D2E0F">
            <w:pPr>
              <w:jc w:val="center"/>
            </w:pPr>
            <w:r>
              <w:t>3.5</w:t>
            </w:r>
          </w:p>
        </w:tc>
      </w:tr>
      <w:tr w:rsidR="00532931" w14:paraId="7732718C" w14:textId="77777777" w:rsidTr="007D2E0F">
        <w:trPr>
          <w:jc w:val="center"/>
        </w:trPr>
        <w:tc>
          <w:tcPr>
            <w:tcW w:w="1345" w:type="dxa"/>
          </w:tcPr>
          <w:p w14:paraId="155EDB40" w14:textId="77777777" w:rsidR="00532931" w:rsidRDefault="00532931" w:rsidP="007D2E0F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30DE5B6" w14:textId="256C7D54" w:rsidR="00532931" w:rsidRDefault="00B922B8" w:rsidP="007D2E0F">
            <w:pPr>
              <w:jc w:val="center"/>
            </w:pPr>
            <w:r>
              <w:t>4</w:t>
            </w:r>
          </w:p>
        </w:tc>
      </w:tr>
      <w:tr w:rsidR="00532931" w14:paraId="2693343E" w14:textId="77777777" w:rsidTr="007D2E0F">
        <w:trPr>
          <w:jc w:val="center"/>
        </w:trPr>
        <w:tc>
          <w:tcPr>
            <w:tcW w:w="1345" w:type="dxa"/>
          </w:tcPr>
          <w:p w14:paraId="653B0091" w14:textId="77777777" w:rsidR="00532931" w:rsidRDefault="00532931" w:rsidP="007D2E0F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2391AC7E" w14:textId="386970CC" w:rsidR="00532931" w:rsidRDefault="00532931" w:rsidP="007D2E0F">
            <w:pPr>
              <w:jc w:val="center"/>
            </w:pPr>
            <w:r>
              <w:t>2</w:t>
            </w:r>
            <w:r w:rsidR="00646632">
              <w:t>6</w:t>
            </w:r>
          </w:p>
        </w:tc>
      </w:tr>
    </w:tbl>
    <w:p w14:paraId="28AB7891" w14:textId="77777777" w:rsidR="00532931" w:rsidRDefault="00532931" w:rsidP="006E5846">
      <w:pPr>
        <w:spacing w:line="240" w:lineRule="auto"/>
        <w:rPr>
          <w:b/>
        </w:rPr>
      </w:pPr>
    </w:p>
    <w:p w14:paraId="1B38FFC4" w14:textId="4CE92E8B" w:rsidR="00867C21" w:rsidRDefault="00867C21" w:rsidP="006E5846">
      <w:pPr>
        <w:spacing w:line="240" w:lineRule="auto"/>
        <w:rPr>
          <w:b/>
        </w:rPr>
      </w:pPr>
      <w:r>
        <w:rPr>
          <w:b/>
        </w:rPr>
        <w:t>REPORT WEEK 4 (MAR 15 – MAR 21)</w:t>
      </w:r>
    </w:p>
    <w:p w14:paraId="74B8C509" w14:textId="74BBE4CC" w:rsidR="00867C21" w:rsidRDefault="00867C21" w:rsidP="0006448B">
      <w:pPr>
        <w:pStyle w:val="ListParagraph"/>
        <w:numPr>
          <w:ilvl w:val="0"/>
          <w:numId w:val="6"/>
        </w:numPr>
        <w:spacing w:line="240" w:lineRule="auto"/>
      </w:pPr>
      <w:r>
        <w:t>Weekly Accomplishments</w:t>
      </w:r>
    </w:p>
    <w:p w14:paraId="6F6BEB5E" w14:textId="0B8D27AF" w:rsidR="00867C21" w:rsidRDefault="007B4A6B" w:rsidP="0006448B">
      <w:pPr>
        <w:numPr>
          <w:ilvl w:val="1"/>
          <w:numId w:val="6"/>
        </w:numPr>
        <w:spacing w:line="240" w:lineRule="auto"/>
      </w:pPr>
      <w:r>
        <w:t xml:space="preserve">Paul and Kyle H. Worked on implementing </w:t>
      </w:r>
      <w:r w:rsidR="0042621F">
        <w:t xml:space="preserve">a </w:t>
      </w:r>
      <w:proofErr w:type="spellStart"/>
      <w:r w:rsidR="0042621F">
        <w:t>tensorflow</w:t>
      </w:r>
      <w:proofErr w:type="spellEnd"/>
      <w:r w:rsidR="0042621F">
        <w:t xml:space="preserve"> agent and a custom environment.</w:t>
      </w:r>
    </w:p>
    <w:p w14:paraId="1A317428" w14:textId="0AF3146E" w:rsidR="00867C21" w:rsidRDefault="0042621F" w:rsidP="0006448B">
      <w:pPr>
        <w:numPr>
          <w:ilvl w:val="1"/>
          <w:numId w:val="6"/>
        </w:numPr>
        <w:spacing w:line="240" w:lineRule="auto"/>
      </w:pPr>
      <w:r>
        <w:t xml:space="preserve">Kyle M. </w:t>
      </w:r>
      <w:r w:rsidR="00AF106B">
        <w:t xml:space="preserve">worked on sending information from the Unreal Engine to the python server. </w:t>
      </w:r>
      <w:r w:rsidR="00B50A5B">
        <w:t>He is also working on enemy recognition for the agent in the game.</w:t>
      </w:r>
    </w:p>
    <w:p w14:paraId="560F6428" w14:textId="34B725AA" w:rsidR="00867C21" w:rsidRDefault="00867C21" w:rsidP="0006448B">
      <w:pPr>
        <w:numPr>
          <w:ilvl w:val="1"/>
          <w:numId w:val="6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5C006C">
        <w:t>continued to familiarize herself with Unreal Engine and blueprint programming.</w:t>
      </w:r>
    </w:p>
    <w:p w14:paraId="27823D28" w14:textId="6A28F0E0" w:rsidR="00867C21" w:rsidRDefault="00867C21" w:rsidP="0006448B">
      <w:pPr>
        <w:numPr>
          <w:ilvl w:val="1"/>
          <w:numId w:val="6"/>
        </w:numPr>
        <w:spacing w:line="240" w:lineRule="auto"/>
      </w:pPr>
      <w:r>
        <w:t xml:space="preserve">Yohannes </w:t>
      </w:r>
      <w:r w:rsidR="00503853">
        <w:t>is learn</w:t>
      </w:r>
      <w:r w:rsidR="005F402A">
        <w:t>ed level design and scoring in the Unreal Engine. Worked towards implementing our first test level</w:t>
      </w:r>
      <w:r w:rsidR="0058672D">
        <w:t>.</w:t>
      </w:r>
    </w:p>
    <w:p w14:paraId="4A70ED37" w14:textId="77777777" w:rsidR="00867C21" w:rsidRDefault="00867C21" w:rsidP="0006448B">
      <w:pPr>
        <w:numPr>
          <w:ilvl w:val="0"/>
          <w:numId w:val="6"/>
        </w:numPr>
        <w:spacing w:line="240" w:lineRule="auto"/>
      </w:pPr>
      <w:r>
        <w:t>Problems/Issues</w:t>
      </w:r>
    </w:p>
    <w:p w14:paraId="69492DF8" w14:textId="7F55D37B" w:rsidR="00867C21" w:rsidRDefault="0058672D" w:rsidP="0006448B">
      <w:pPr>
        <w:numPr>
          <w:ilvl w:val="1"/>
          <w:numId w:val="6"/>
        </w:numPr>
        <w:spacing w:line="240" w:lineRule="auto"/>
      </w:pPr>
      <w:r>
        <w:t xml:space="preserve">Paul and Kyle H. </w:t>
      </w:r>
      <w:r w:rsidR="00347E42">
        <w:t xml:space="preserve">struggled to implement a custom environment in a way </w:t>
      </w:r>
      <w:proofErr w:type="gramStart"/>
      <w:r w:rsidR="00347E42">
        <w:t>that’s</w:t>
      </w:r>
      <w:proofErr w:type="gramEnd"/>
      <w:r w:rsidR="00347E42">
        <w:t xml:space="preserve"> compatible with the Unreal Engine setup. </w:t>
      </w:r>
      <w:r w:rsidR="00D52352">
        <w:t xml:space="preserve">Potential resolution has been discovered by dissecting the </w:t>
      </w:r>
      <w:proofErr w:type="spellStart"/>
      <w:r w:rsidR="00D52352">
        <w:t>Tensorflow</w:t>
      </w:r>
      <w:proofErr w:type="spellEnd"/>
      <w:r w:rsidR="00C3056A">
        <w:t xml:space="preserve"> library to better understand it. Further testing is needed</w:t>
      </w:r>
      <w:r w:rsidR="00514C0B">
        <w:t>.</w:t>
      </w:r>
    </w:p>
    <w:p w14:paraId="37757EE0" w14:textId="77777777" w:rsidR="00867C21" w:rsidRDefault="00867C21" w:rsidP="0006448B">
      <w:pPr>
        <w:numPr>
          <w:ilvl w:val="0"/>
          <w:numId w:val="6"/>
        </w:numPr>
        <w:spacing w:line="240" w:lineRule="auto"/>
      </w:pPr>
      <w:r>
        <w:t>Next week’s planned work</w:t>
      </w:r>
    </w:p>
    <w:p w14:paraId="319133EA" w14:textId="1A9F004F" w:rsidR="00867C21" w:rsidRDefault="00867C21" w:rsidP="0006448B">
      <w:pPr>
        <w:pStyle w:val="ListParagraph"/>
        <w:numPr>
          <w:ilvl w:val="1"/>
          <w:numId w:val="6"/>
        </w:numPr>
      </w:pPr>
      <w:r>
        <w:t xml:space="preserve">Paul and Kyle H. </w:t>
      </w:r>
      <w:r w:rsidR="00472C33">
        <w:t xml:space="preserve">will implement the full API to receive live data from the Unreal Engine and </w:t>
      </w:r>
      <w:r w:rsidR="00791938">
        <w:t>return data to the engine</w:t>
      </w:r>
      <w:r w:rsidR="00514C0B">
        <w:t>.</w:t>
      </w:r>
    </w:p>
    <w:p w14:paraId="2A815800" w14:textId="5694184B" w:rsidR="00867C21" w:rsidRDefault="00867C21" w:rsidP="0006448B">
      <w:pPr>
        <w:pStyle w:val="ListParagraph"/>
        <w:numPr>
          <w:ilvl w:val="1"/>
          <w:numId w:val="6"/>
        </w:numPr>
      </w:pPr>
      <w:r w:rsidRPr="000B391C">
        <w:t xml:space="preserve"> </w:t>
      </w:r>
      <w:r w:rsidR="00514C0B">
        <w:t>Kyle M. is implementing data collection</w:t>
      </w:r>
      <w:r w:rsidR="00AC0613">
        <w:t xml:space="preserve"> for the Unreal Engine and formatting it into JSON.</w:t>
      </w:r>
    </w:p>
    <w:p w14:paraId="0A74E604" w14:textId="05F6FCA5" w:rsidR="00AC0613" w:rsidRDefault="00AC0613" w:rsidP="0006448B">
      <w:pPr>
        <w:pStyle w:val="ListParagraph"/>
        <w:numPr>
          <w:ilvl w:val="1"/>
          <w:numId w:val="6"/>
        </w:numPr>
      </w:pPr>
      <w:r>
        <w:t>Yohannes is designing</w:t>
      </w:r>
      <w:r w:rsidR="003A2F6F">
        <w:t xml:space="preserve"> and implementing</w:t>
      </w:r>
      <w:r>
        <w:t xml:space="preserve"> our first test level for the agent to train on.</w:t>
      </w:r>
    </w:p>
    <w:p w14:paraId="49BFE858" w14:textId="48A52D81" w:rsidR="00AC0613" w:rsidRPr="000B391C" w:rsidRDefault="00AC0613" w:rsidP="0006448B">
      <w:pPr>
        <w:pStyle w:val="ListParagraph"/>
        <w:numPr>
          <w:ilvl w:val="1"/>
          <w:numId w:val="6"/>
        </w:numPr>
      </w:pPr>
      <w:proofErr w:type="spellStart"/>
      <w:r>
        <w:t>Som</w:t>
      </w:r>
      <w:r w:rsidR="003A2F6F">
        <w:t>a</w:t>
      </w:r>
      <w:r>
        <w:t>yyeh</w:t>
      </w:r>
      <w:proofErr w:type="spellEnd"/>
      <w:r>
        <w:t xml:space="preserve"> </w:t>
      </w:r>
      <w:r w:rsidR="003A2F6F">
        <w:t>is implementing our reward</w:t>
      </w:r>
      <w:r w:rsidR="0081151D">
        <w:t xml:space="preserve"> events and action events.</w:t>
      </w:r>
    </w:p>
    <w:p w14:paraId="3F19B01F" w14:textId="23841278" w:rsidR="00867C21" w:rsidRDefault="00867C21" w:rsidP="0006448B">
      <w:pPr>
        <w:pStyle w:val="ListParagraph"/>
        <w:numPr>
          <w:ilvl w:val="0"/>
          <w:numId w:val="6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67C21" w14:paraId="79AE518D" w14:textId="77777777" w:rsidTr="006E5846">
        <w:trPr>
          <w:jc w:val="center"/>
        </w:trPr>
        <w:tc>
          <w:tcPr>
            <w:tcW w:w="1345" w:type="dxa"/>
          </w:tcPr>
          <w:p w14:paraId="578670F9" w14:textId="77777777" w:rsidR="00867C21" w:rsidRDefault="00867C21" w:rsidP="006E5846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BA8E6E2" w14:textId="77777777" w:rsidR="00867C21" w:rsidRDefault="00867C21" w:rsidP="006E5846">
            <w:pPr>
              <w:jc w:val="center"/>
            </w:pPr>
            <w:r>
              <w:t>Hours Worked</w:t>
            </w:r>
          </w:p>
        </w:tc>
      </w:tr>
      <w:tr w:rsidR="00867C21" w14:paraId="4E13509B" w14:textId="77777777" w:rsidTr="006E5846">
        <w:trPr>
          <w:jc w:val="center"/>
        </w:trPr>
        <w:tc>
          <w:tcPr>
            <w:tcW w:w="1345" w:type="dxa"/>
          </w:tcPr>
          <w:p w14:paraId="2F7B8C2E" w14:textId="77777777" w:rsidR="00867C21" w:rsidRDefault="00867C21" w:rsidP="006E5846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1BD813A" w14:textId="45828120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511DC18" w14:textId="77777777" w:rsidTr="006E5846">
        <w:trPr>
          <w:jc w:val="center"/>
        </w:trPr>
        <w:tc>
          <w:tcPr>
            <w:tcW w:w="1345" w:type="dxa"/>
          </w:tcPr>
          <w:p w14:paraId="56082F89" w14:textId="77777777" w:rsidR="00867C21" w:rsidRDefault="00867C21" w:rsidP="006E5846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131483D2" w14:textId="34FF6996" w:rsidR="00867C21" w:rsidRDefault="00253F34" w:rsidP="006E5846">
            <w:pPr>
              <w:jc w:val="center"/>
            </w:pPr>
            <w:r>
              <w:t>1.5</w:t>
            </w:r>
          </w:p>
        </w:tc>
      </w:tr>
      <w:tr w:rsidR="00867C21" w14:paraId="31FD0DF7" w14:textId="77777777" w:rsidTr="006E5846">
        <w:trPr>
          <w:jc w:val="center"/>
        </w:trPr>
        <w:tc>
          <w:tcPr>
            <w:tcW w:w="1345" w:type="dxa"/>
          </w:tcPr>
          <w:p w14:paraId="69353F29" w14:textId="77777777" w:rsidR="00867C21" w:rsidRDefault="00867C21" w:rsidP="006E5846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AC4FBCF" w14:textId="7BA3A116" w:rsidR="00867C21" w:rsidRDefault="003465AA" w:rsidP="006E5846">
            <w:pPr>
              <w:jc w:val="center"/>
            </w:pPr>
            <w:r>
              <w:t>4</w:t>
            </w:r>
          </w:p>
        </w:tc>
      </w:tr>
      <w:tr w:rsidR="00867C21" w14:paraId="0A080199" w14:textId="77777777" w:rsidTr="006E5846">
        <w:trPr>
          <w:jc w:val="center"/>
        </w:trPr>
        <w:tc>
          <w:tcPr>
            <w:tcW w:w="1345" w:type="dxa"/>
          </w:tcPr>
          <w:p w14:paraId="540D876F" w14:textId="77777777" w:rsidR="00867C21" w:rsidRDefault="00867C21" w:rsidP="006E5846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6118AD6" w14:textId="7E91E30A" w:rsidR="00867C21" w:rsidRDefault="00253F34" w:rsidP="006E5846">
            <w:pPr>
              <w:jc w:val="center"/>
            </w:pPr>
            <w:r>
              <w:t>5</w:t>
            </w:r>
          </w:p>
        </w:tc>
      </w:tr>
      <w:tr w:rsidR="00867C21" w14:paraId="710EC724" w14:textId="77777777" w:rsidTr="006E5846">
        <w:trPr>
          <w:jc w:val="center"/>
        </w:trPr>
        <w:tc>
          <w:tcPr>
            <w:tcW w:w="1345" w:type="dxa"/>
          </w:tcPr>
          <w:p w14:paraId="7031F37E" w14:textId="77777777" w:rsidR="00867C21" w:rsidRDefault="00867C21" w:rsidP="006E5846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4757095B" w14:textId="74939758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262A34A" w14:textId="77777777" w:rsidTr="006E5846">
        <w:trPr>
          <w:jc w:val="center"/>
        </w:trPr>
        <w:tc>
          <w:tcPr>
            <w:tcW w:w="1345" w:type="dxa"/>
          </w:tcPr>
          <w:p w14:paraId="5EFA9D2C" w14:textId="77777777" w:rsidR="00867C21" w:rsidRDefault="00867C21" w:rsidP="006E5846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F6C8CCE" w14:textId="06E5FD2A" w:rsidR="00867C21" w:rsidRDefault="009E37D3" w:rsidP="006E5846">
            <w:pPr>
              <w:jc w:val="center"/>
            </w:pPr>
            <w:r>
              <w:t>24.5</w:t>
            </w:r>
          </w:p>
        </w:tc>
      </w:tr>
    </w:tbl>
    <w:p w14:paraId="40DA8BFB" w14:textId="77777777" w:rsidR="00867C21" w:rsidRPr="007C2A43" w:rsidRDefault="00867C21" w:rsidP="007C2A43">
      <w:pPr>
        <w:spacing w:line="240" w:lineRule="auto"/>
        <w:jc w:val="center"/>
      </w:pPr>
    </w:p>
    <w:p w14:paraId="0000000E" w14:textId="77777777" w:rsidR="00932119" w:rsidRDefault="00932119">
      <w:pPr>
        <w:spacing w:line="240" w:lineRule="auto"/>
      </w:pPr>
    </w:p>
    <w:p w14:paraId="47F61BA2" w14:textId="00C6B141" w:rsidR="00AA7858" w:rsidRDefault="00AA7858" w:rsidP="00AA7858">
      <w:pPr>
        <w:spacing w:line="240" w:lineRule="auto"/>
        <w:rPr>
          <w:b/>
        </w:rPr>
      </w:pPr>
      <w:r>
        <w:rPr>
          <w:b/>
        </w:rPr>
        <w:t>REPORT WEEK 3 (MAR 8 – MAR 14)</w:t>
      </w:r>
    </w:p>
    <w:p w14:paraId="478EF3D0" w14:textId="7DF8DC51" w:rsidR="00AA7858" w:rsidRDefault="00AA7858" w:rsidP="0006448B">
      <w:pPr>
        <w:pStyle w:val="ListParagraph"/>
        <w:numPr>
          <w:ilvl w:val="0"/>
          <w:numId w:val="7"/>
        </w:numPr>
        <w:spacing w:line="240" w:lineRule="auto"/>
      </w:pPr>
      <w:r>
        <w:t>Weekly Accomplishments</w:t>
      </w:r>
    </w:p>
    <w:p w14:paraId="522C43DC" w14:textId="74D65104" w:rsidR="00AA7858" w:rsidRDefault="00AA7858" w:rsidP="0006448B">
      <w:pPr>
        <w:numPr>
          <w:ilvl w:val="1"/>
          <w:numId w:val="7"/>
        </w:numPr>
        <w:spacing w:line="240" w:lineRule="auto"/>
      </w:pPr>
      <w:r>
        <w:t>Paul implemented a flask server to run python on. Also installed a plugin to unreal to allow the sending of JSON to a server and receive JSON from a server. This is the beginning of the implementation of the AI.</w:t>
      </w:r>
    </w:p>
    <w:p w14:paraId="07342BD6" w14:textId="2849B03D" w:rsidR="00AA7858" w:rsidRDefault="00AA7858" w:rsidP="0006448B">
      <w:pPr>
        <w:numPr>
          <w:ilvl w:val="1"/>
          <w:numId w:val="7"/>
        </w:numPr>
        <w:spacing w:line="240" w:lineRule="auto"/>
      </w:pPr>
      <w:r>
        <w:lastRenderedPageBreak/>
        <w:t xml:space="preserve">Kyle H. concluded C++ NN research and shifted to </w:t>
      </w:r>
      <w:proofErr w:type="spellStart"/>
      <w:r>
        <w:t>Tensorflow</w:t>
      </w:r>
      <w:proofErr w:type="spellEnd"/>
      <w:r>
        <w:t xml:space="preserve"> agent research for implementation.</w:t>
      </w:r>
    </w:p>
    <w:p w14:paraId="77826D35" w14:textId="3AD1A9C8" w:rsidR="00AA7858" w:rsidRDefault="00AA7858" w:rsidP="0006448B">
      <w:pPr>
        <w:numPr>
          <w:ilvl w:val="1"/>
          <w:numId w:val="7"/>
        </w:numPr>
        <w:spacing w:line="240" w:lineRule="auto"/>
      </w:pPr>
      <w:r>
        <w:t>Kyle M. reviewed potential reward system implementation in UE4 and began figuring out how to translate in-game data into learnable data and how to transmit it through JSON.</w:t>
      </w:r>
    </w:p>
    <w:p w14:paraId="186B1E9F" w14:textId="225A5876" w:rsidR="00AA7858" w:rsidRDefault="00AA7858" w:rsidP="0006448B">
      <w:pPr>
        <w:numPr>
          <w:ilvl w:val="1"/>
          <w:numId w:val="7"/>
        </w:numPr>
        <w:spacing w:line="240" w:lineRule="auto"/>
      </w:pPr>
      <w:proofErr w:type="spellStart"/>
      <w:r>
        <w:t>Somayyeh</w:t>
      </w:r>
      <w:proofErr w:type="spellEnd"/>
      <w:r>
        <w:t xml:space="preserve"> researched blueprints and reinforcement learning.</w:t>
      </w:r>
    </w:p>
    <w:p w14:paraId="7F007158" w14:textId="10CDD804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Yohannes researched reinforcement learning and its implementation in </w:t>
      </w:r>
      <w:proofErr w:type="spellStart"/>
      <w:r>
        <w:t>tensorflow</w:t>
      </w:r>
      <w:proofErr w:type="spellEnd"/>
      <w:r>
        <w:t>.</w:t>
      </w:r>
    </w:p>
    <w:p w14:paraId="61A47A7F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Problems/Issues</w:t>
      </w:r>
    </w:p>
    <w:p w14:paraId="7DFC37DE" w14:textId="58E69D1D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Paul had issues getting the JSON plugin </w:t>
      </w:r>
      <w:r w:rsidR="000B391C">
        <w:t>working with UE4, resolved by changing plugins.</w:t>
      </w:r>
    </w:p>
    <w:p w14:paraId="4FF848C4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Next week’s planned work</w:t>
      </w:r>
    </w:p>
    <w:p w14:paraId="118F1C8A" w14:textId="24385292" w:rsidR="000B391C" w:rsidRDefault="000B391C" w:rsidP="0006448B">
      <w:pPr>
        <w:pStyle w:val="ListParagraph"/>
        <w:numPr>
          <w:ilvl w:val="1"/>
          <w:numId w:val="7"/>
        </w:numPr>
      </w:pPr>
      <w:r>
        <w:t xml:space="preserve">Paul and Kyle H. will begin implementing reinforcement learning in </w:t>
      </w:r>
      <w:proofErr w:type="spellStart"/>
      <w:r>
        <w:t>Tensorflow</w:t>
      </w:r>
      <w:proofErr w:type="spellEnd"/>
      <w:r>
        <w:t xml:space="preserve"> to prepare </w:t>
      </w:r>
      <w:proofErr w:type="spellStart"/>
      <w:r>
        <w:t>fore</w:t>
      </w:r>
      <w:proofErr w:type="spellEnd"/>
      <w:r>
        <w:t xml:space="preserve"> data from the unreal engine.</w:t>
      </w:r>
    </w:p>
    <w:p w14:paraId="0F4999C5" w14:textId="60524E49" w:rsidR="00AA7858" w:rsidRPr="000B391C" w:rsidRDefault="000B391C" w:rsidP="0006448B">
      <w:pPr>
        <w:pStyle w:val="ListParagraph"/>
        <w:numPr>
          <w:ilvl w:val="1"/>
          <w:numId w:val="7"/>
        </w:numPr>
      </w:pPr>
      <w:r w:rsidRPr="000B391C">
        <w:t xml:space="preserve"> </w:t>
      </w:r>
      <w:r>
        <w:t xml:space="preserve">Kyle M., </w:t>
      </w:r>
      <w:proofErr w:type="spellStart"/>
      <w:r>
        <w:t>Somayyeh</w:t>
      </w:r>
      <w:proofErr w:type="spellEnd"/>
      <w:r>
        <w:t>, and Yohannes will begin implementation of collection from the UE4 agents and the transmitting of data from the game to the learning server.</w:t>
      </w:r>
    </w:p>
    <w:p w14:paraId="159CE6C6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AA7858" w14:paraId="1917392A" w14:textId="77777777" w:rsidTr="00AF4B3A">
        <w:trPr>
          <w:jc w:val="center"/>
        </w:trPr>
        <w:tc>
          <w:tcPr>
            <w:tcW w:w="1345" w:type="dxa"/>
          </w:tcPr>
          <w:p w14:paraId="3F4DF9FE" w14:textId="77777777" w:rsidR="00AA7858" w:rsidRDefault="00AA7858" w:rsidP="00AF4B3A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D7C6ABA" w14:textId="77777777" w:rsidR="00AA7858" w:rsidRDefault="00AA7858" w:rsidP="00AF4B3A">
            <w:pPr>
              <w:jc w:val="center"/>
            </w:pPr>
            <w:r>
              <w:t>Hours Worked</w:t>
            </w:r>
          </w:p>
        </w:tc>
      </w:tr>
      <w:tr w:rsidR="00AA7858" w14:paraId="7AA50691" w14:textId="77777777" w:rsidTr="00AF4B3A">
        <w:trPr>
          <w:jc w:val="center"/>
        </w:trPr>
        <w:tc>
          <w:tcPr>
            <w:tcW w:w="1345" w:type="dxa"/>
          </w:tcPr>
          <w:p w14:paraId="2AF8C0B3" w14:textId="77777777" w:rsidR="00AA7858" w:rsidRDefault="00AA7858" w:rsidP="00AF4B3A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4054E99" w14:textId="35AC0E3B" w:rsidR="00AA7858" w:rsidRDefault="000B391C" w:rsidP="00AF4B3A">
            <w:pPr>
              <w:jc w:val="center"/>
            </w:pPr>
            <w:r>
              <w:t>3.5</w:t>
            </w:r>
          </w:p>
        </w:tc>
      </w:tr>
      <w:tr w:rsidR="00AA7858" w14:paraId="1C7E80BD" w14:textId="77777777" w:rsidTr="00AF4B3A">
        <w:trPr>
          <w:jc w:val="center"/>
        </w:trPr>
        <w:tc>
          <w:tcPr>
            <w:tcW w:w="1345" w:type="dxa"/>
          </w:tcPr>
          <w:p w14:paraId="27F9D15A" w14:textId="77777777" w:rsidR="00AA7858" w:rsidRDefault="00AA7858" w:rsidP="00AF4B3A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5E13A18" w14:textId="461340F5" w:rsidR="00AA7858" w:rsidRDefault="000B391C" w:rsidP="00AF4B3A">
            <w:pPr>
              <w:jc w:val="center"/>
            </w:pPr>
            <w:r>
              <w:t>5</w:t>
            </w:r>
          </w:p>
        </w:tc>
      </w:tr>
      <w:tr w:rsidR="00AA7858" w14:paraId="09DE900E" w14:textId="77777777" w:rsidTr="00AF4B3A">
        <w:trPr>
          <w:jc w:val="center"/>
        </w:trPr>
        <w:tc>
          <w:tcPr>
            <w:tcW w:w="1345" w:type="dxa"/>
          </w:tcPr>
          <w:p w14:paraId="3C1D9A38" w14:textId="77777777" w:rsidR="00AA7858" w:rsidRDefault="00AA7858" w:rsidP="00AF4B3A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6B21BBA" w14:textId="51173538" w:rsidR="00AA7858" w:rsidRDefault="000B391C" w:rsidP="00AF4B3A">
            <w:pPr>
              <w:jc w:val="center"/>
            </w:pPr>
            <w:r>
              <w:t>7</w:t>
            </w:r>
          </w:p>
        </w:tc>
      </w:tr>
      <w:tr w:rsidR="00AA7858" w14:paraId="0D0AE256" w14:textId="77777777" w:rsidTr="00AF4B3A">
        <w:trPr>
          <w:jc w:val="center"/>
        </w:trPr>
        <w:tc>
          <w:tcPr>
            <w:tcW w:w="1345" w:type="dxa"/>
          </w:tcPr>
          <w:p w14:paraId="3A4928A0" w14:textId="77777777" w:rsidR="00AA7858" w:rsidRDefault="00AA7858" w:rsidP="00AF4B3A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3A85D2A" w14:textId="617EBA6D" w:rsidR="00AA7858" w:rsidRDefault="000B391C" w:rsidP="00AF4B3A">
            <w:pPr>
              <w:jc w:val="center"/>
            </w:pPr>
            <w:r>
              <w:t>4</w:t>
            </w:r>
          </w:p>
        </w:tc>
      </w:tr>
      <w:tr w:rsidR="00AA7858" w14:paraId="06353A42" w14:textId="77777777" w:rsidTr="00AF4B3A">
        <w:trPr>
          <w:jc w:val="center"/>
        </w:trPr>
        <w:tc>
          <w:tcPr>
            <w:tcW w:w="1345" w:type="dxa"/>
          </w:tcPr>
          <w:p w14:paraId="7599BB0E" w14:textId="77777777" w:rsidR="00AA7858" w:rsidRDefault="00AA7858" w:rsidP="00AF4B3A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25AA02AC" w14:textId="2F5DF9A1" w:rsidR="00AA7858" w:rsidRDefault="000B391C" w:rsidP="00AF4B3A">
            <w:pPr>
              <w:jc w:val="center"/>
            </w:pPr>
            <w:r>
              <w:t>15</w:t>
            </w:r>
          </w:p>
        </w:tc>
      </w:tr>
      <w:tr w:rsidR="00AA7858" w14:paraId="769BC06F" w14:textId="77777777" w:rsidTr="00AF4B3A">
        <w:trPr>
          <w:jc w:val="center"/>
        </w:trPr>
        <w:tc>
          <w:tcPr>
            <w:tcW w:w="1345" w:type="dxa"/>
          </w:tcPr>
          <w:p w14:paraId="4308AB2D" w14:textId="77777777" w:rsidR="00AA7858" w:rsidRDefault="00AA7858" w:rsidP="00AF4B3A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9BB5D7" w14:textId="2F3D0812" w:rsidR="00AA7858" w:rsidRDefault="000B391C" w:rsidP="00AF4B3A">
            <w:pPr>
              <w:jc w:val="center"/>
            </w:pPr>
            <w:r>
              <w:t>34.5</w:t>
            </w:r>
          </w:p>
        </w:tc>
      </w:tr>
    </w:tbl>
    <w:p w14:paraId="04518F60" w14:textId="77777777" w:rsidR="00AA7858" w:rsidRDefault="00AA7858" w:rsidP="0006108B">
      <w:pPr>
        <w:spacing w:line="240" w:lineRule="auto"/>
        <w:rPr>
          <w:b/>
        </w:rPr>
      </w:pPr>
    </w:p>
    <w:p w14:paraId="4C27AFAD" w14:textId="30D55CB0" w:rsidR="0006108B" w:rsidRDefault="0006108B" w:rsidP="0006108B">
      <w:pPr>
        <w:spacing w:line="240" w:lineRule="auto"/>
        <w:rPr>
          <w:b/>
        </w:rPr>
      </w:pPr>
      <w:r>
        <w:rPr>
          <w:b/>
        </w:rPr>
        <w:t>REPORT WEEK 2 (MAR 1 – MAR 7)</w:t>
      </w:r>
    </w:p>
    <w:p w14:paraId="298B4EF9" w14:textId="74B72165" w:rsidR="0006108B" w:rsidRDefault="0006108B" w:rsidP="0006448B">
      <w:pPr>
        <w:pStyle w:val="ListParagraph"/>
        <w:numPr>
          <w:ilvl w:val="0"/>
          <w:numId w:val="8"/>
        </w:numPr>
        <w:spacing w:line="240" w:lineRule="auto"/>
      </w:pPr>
      <w:r>
        <w:t>Weekly Accomplishments</w:t>
      </w:r>
    </w:p>
    <w:p w14:paraId="6061791A" w14:textId="6FB7290C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Kyle H. and Paul researched ways to implement a neural network into unreal </w:t>
      </w:r>
      <w:r w:rsidR="003F5288">
        <w:t>engine and</w:t>
      </w:r>
      <w:r>
        <w:t xml:space="preserve"> settled on a way that utilizes </w:t>
      </w:r>
      <w:proofErr w:type="spellStart"/>
      <w:r>
        <w:t>Tensorflow</w:t>
      </w:r>
      <w:proofErr w:type="spellEnd"/>
      <w:r>
        <w:t>.</w:t>
      </w:r>
    </w:p>
    <w:p w14:paraId="3320B290" w14:textId="08DB8D79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Paul began the implementation of </w:t>
      </w:r>
      <w:proofErr w:type="spellStart"/>
      <w:r>
        <w:t>Tensorflow</w:t>
      </w:r>
      <w:proofErr w:type="spellEnd"/>
      <w:r>
        <w:t xml:space="preserve"> in the Unreal Engine.</w:t>
      </w:r>
    </w:p>
    <w:p w14:paraId="5866AF0A" w14:textId="13606FF0" w:rsidR="0006108B" w:rsidRDefault="0006108B" w:rsidP="0006448B">
      <w:pPr>
        <w:numPr>
          <w:ilvl w:val="1"/>
          <w:numId w:val="8"/>
        </w:numPr>
        <w:spacing w:line="240" w:lineRule="auto"/>
      </w:pPr>
      <w:r>
        <w:t>Kyle M.</w:t>
      </w:r>
      <w:r w:rsidR="003F5288">
        <w:t>,</w:t>
      </w:r>
      <w:r>
        <w:t xml:space="preserve"> </w:t>
      </w:r>
      <w:proofErr w:type="spellStart"/>
      <w:r>
        <w:t>Somayyeh</w:t>
      </w:r>
      <w:proofErr w:type="spellEnd"/>
      <w:r w:rsidR="003F5288">
        <w:t xml:space="preserve">, and Yohannes </w:t>
      </w:r>
      <w:r>
        <w:t>did research on potential reward algorithms we could use and how to implement them into the Unreal Engine.</w:t>
      </w:r>
    </w:p>
    <w:p w14:paraId="7656099E" w14:textId="0FBDD720" w:rsidR="0006108B" w:rsidRDefault="0006108B" w:rsidP="0006448B">
      <w:pPr>
        <w:pStyle w:val="ListParagraph"/>
        <w:numPr>
          <w:ilvl w:val="0"/>
          <w:numId w:val="8"/>
        </w:numPr>
        <w:spacing w:line="240" w:lineRule="auto"/>
      </w:pPr>
      <w:r>
        <w:t>Problems/Issues</w:t>
      </w:r>
    </w:p>
    <w:p w14:paraId="7A5747C8" w14:textId="204F76E3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Paul had issues with installing dependencies for the </w:t>
      </w:r>
      <w:proofErr w:type="gramStart"/>
      <w:r>
        <w:t>project, but</w:t>
      </w:r>
      <w:proofErr w:type="gramEnd"/>
      <w:r>
        <w:t xml:space="preserve"> resolved the issue by reinstalling python.</w:t>
      </w:r>
    </w:p>
    <w:p w14:paraId="72ECB8E9" w14:textId="1C7C7D8B" w:rsidR="0006108B" w:rsidRDefault="0006108B" w:rsidP="0006448B">
      <w:pPr>
        <w:numPr>
          <w:ilvl w:val="0"/>
          <w:numId w:val="8"/>
        </w:numPr>
        <w:spacing w:line="240" w:lineRule="auto"/>
      </w:pPr>
      <w:r>
        <w:t>Next week’s planned work</w:t>
      </w:r>
    </w:p>
    <w:p w14:paraId="7E7EB7D4" w14:textId="1B5CB34E" w:rsidR="0006108B" w:rsidRDefault="0006108B" w:rsidP="0006448B">
      <w:pPr>
        <w:numPr>
          <w:ilvl w:val="1"/>
          <w:numId w:val="8"/>
        </w:numPr>
        <w:spacing w:line="240" w:lineRule="auto"/>
      </w:pPr>
      <w:r>
        <w:t>Kyle M</w:t>
      </w:r>
      <w:r w:rsidR="009502C9">
        <w:t xml:space="preserve">, </w:t>
      </w:r>
      <w:proofErr w:type="spellStart"/>
      <w:r>
        <w:t>Somayyah</w:t>
      </w:r>
      <w:proofErr w:type="spellEnd"/>
      <w:r w:rsidR="009502C9">
        <w:t xml:space="preserve">, and Yohannes </w:t>
      </w:r>
      <w:r>
        <w:t>will implement the reward methods into the unreal engine.</w:t>
      </w:r>
    </w:p>
    <w:p w14:paraId="5E5F4383" w14:textId="574C91AD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Kyle H. and Paul will implement the neural network with </w:t>
      </w:r>
      <w:proofErr w:type="spellStart"/>
      <w:r>
        <w:t>Tensorflow</w:t>
      </w:r>
      <w:proofErr w:type="spellEnd"/>
      <w:r>
        <w:t>.</w:t>
      </w:r>
    </w:p>
    <w:p w14:paraId="07ADF067" w14:textId="77777777" w:rsidR="0006108B" w:rsidRDefault="0006108B" w:rsidP="0006448B">
      <w:pPr>
        <w:numPr>
          <w:ilvl w:val="0"/>
          <w:numId w:val="8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227C423" w14:textId="184CB3B6" w:rsidR="0006108B" w:rsidRDefault="009502C9" w:rsidP="006D07FE">
            <w:pPr>
              <w:jc w:val="center"/>
            </w:pPr>
            <w:r>
              <w:t>3.5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1EB31177" w14:textId="18F95576" w:rsidR="0006108B" w:rsidRDefault="0006108B" w:rsidP="006D07FE">
            <w:pPr>
              <w:jc w:val="center"/>
            </w:pPr>
            <w:r>
              <w:t>1</w:t>
            </w:r>
            <w:r w:rsidR="009502C9">
              <w:t>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lastRenderedPageBreak/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6C7C8CAA" w:rsidR="00932119" w:rsidRDefault="004E1D27" w:rsidP="0006448B">
      <w:pPr>
        <w:pStyle w:val="ListParagraph"/>
        <w:numPr>
          <w:ilvl w:val="0"/>
          <w:numId w:val="9"/>
        </w:numPr>
        <w:spacing w:line="240" w:lineRule="auto"/>
      </w:pPr>
      <w:r>
        <w:t>Weekly Accomplishments</w:t>
      </w:r>
    </w:p>
    <w:p w14:paraId="00000011" w14:textId="152CFF3F" w:rsidR="00932119" w:rsidRDefault="00102812" w:rsidP="0006448B">
      <w:pPr>
        <w:numPr>
          <w:ilvl w:val="1"/>
          <w:numId w:val="9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06448B">
      <w:pPr>
        <w:numPr>
          <w:ilvl w:val="1"/>
          <w:numId w:val="9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06448B">
      <w:pPr>
        <w:numPr>
          <w:ilvl w:val="1"/>
          <w:numId w:val="9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06448B">
      <w:pPr>
        <w:numPr>
          <w:ilvl w:val="0"/>
          <w:numId w:val="9"/>
        </w:numPr>
        <w:spacing w:line="240" w:lineRule="auto"/>
      </w:pPr>
      <w:r>
        <w:t>Problems/Issues</w:t>
      </w:r>
    </w:p>
    <w:p w14:paraId="00000017" w14:textId="48BD791F" w:rsidR="00932119" w:rsidRDefault="00457651" w:rsidP="0006448B">
      <w:pPr>
        <w:numPr>
          <w:ilvl w:val="1"/>
          <w:numId w:val="9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06448B">
      <w:pPr>
        <w:numPr>
          <w:ilvl w:val="1"/>
          <w:numId w:val="9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06448B">
      <w:pPr>
        <w:numPr>
          <w:ilvl w:val="1"/>
          <w:numId w:val="9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 w:rsidP="0006448B">
      <w:pPr>
        <w:numPr>
          <w:ilvl w:val="0"/>
          <w:numId w:val="9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06448B">
      <w:pPr>
        <w:numPr>
          <w:ilvl w:val="1"/>
          <w:numId w:val="9"/>
        </w:numPr>
        <w:spacing w:line="240" w:lineRule="auto"/>
      </w:pPr>
      <w:r>
        <w:t xml:space="preserve">Kyle M., </w:t>
      </w:r>
      <w:proofErr w:type="spellStart"/>
      <w:r>
        <w:t>Somayyah</w:t>
      </w:r>
      <w:proofErr w:type="spellEnd"/>
      <w:r>
        <w:t xml:space="preserve">, and Yohannes </w:t>
      </w:r>
      <w:r w:rsidR="00506EC9">
        <w:t>will research methods to reward NN and document potential algorithms.</w:t>
      </w:r>
    </w:p>
    <w:p w14:paraId="0000001B" w14:textId="078DF73A" w:rsidR="00932119" w:rsidRDefault="00102812" w:rsidP="0006448B">
      <w:pPr>
        <w:numPr>
          <w:ilvl w:val="1"/>
          <w:numId w:val="9"/>
        </w:numPr>
        <w:spacing w:line="240" w:lineRule="auto"/>
      </w:pPr>
      <w:r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06448B">
      <w:pPr>
        <w:numPr>
          <w:ilvl w:val="0"/>
          <w:numId w:val="9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3B8BA" w14:textId="77777777" w:rsidR="00F8622A" w:rsidRDefault="00F8622A" w:rsidP="00867C21">
      <w:pPr>
        <w:spacing w:line="240" w:lineRule="auto"/>
      </w:pPr>
      <w:r>
        <w:separator/>
      </w:r>
    </w:p>
  </w:endnote>
  <w:endnote w:type="continuationSeparator" w:id="0">
    <w:p w14:paraId="451C0C42" w14:textId="77777777" w:rsidR="00F8622A" w:rsidRDefault="00F8622A" w:rsidP="00867C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ACDAF" w14:textId="77777777" w:rsidR="00867C21" w:rsidRDefault="00867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4E10C" w14:textId="77777777" w:rsidR="00867C21" w:rsidRDefault="00867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AF77" w14:textId="77777777" w:rsidR="00867C21" w:rsidRDefault="00867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786F3" w14:textId="77777777" w:rsidR="00F8622A" w:rsidRDefault="00F8622A" w:rsidP="00867C21">
      <w:pPr>
        <w:spacing w:line="240" w:lineRule="auto"/>
      </w:pPr>
      <w:r>
        <w:separator/>
      </w:r>
    </w:p>
  </w:footnote>
  <w:footnote w:type="continuationSeparator" w:id="0">
    <w:p w14:paraId="664B2BF9" w14:textId="77777777" w:rsidR="00F8622A" w:rsidRDefault="00F8622A" w:rsidP="00867C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62B02" w14:textId="77777777" w:rsidR="00867C21" w:rsidRDefault="00867C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5D287" w14:textId="77777777" w:rsidR="00867C21" w:rsidRDefault="00867C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95143" w14:textId="77777777" w:rsidR="00867C21" w:rsidRDefault="00867C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3E61"/>
    <w:multiLevelType w:val="hybridMultilevel"/>
    <w:tmpl w:val="B706F28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F14AE"/>
    <w:multiLevelType w:val="hybridMultilevel"/>
    <w:tmpl w:val="5B6A8B2A"/>
    <w:lvl w:ilvl="0" w:tplc="3D1012B4">
      <w:start w:val="1"/>
      <w:numFmt w:val="upperLetter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08818AD"/>
    <w:multiLevelType w:val="hybridMultilevel"/>
    <w:tmpl w:val="9A9E34D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71C11"/>
    <w:multiLevelType w:val="hybridMultilevel"/>
    <w:tmpl w:val="8D08E5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47D16"/>
    <w:multiLevelType w:val="hybridMultilevel"/>
    <w:tmpl w:val="EC2840C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461ED"/>
    <w:multiLevelType w:val="hybridMultilevel"/>
    <w:tmpl w:val="5D0E4C1A"/>
    <w:lvl w:ilvl="0" w:tplc="0CE4C2FE">
      <w:start w:val="1"/>
      <w:numFmt w:val="upp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287309"/>
    <w:multiLevelType w:val="hybridMultilevel"/>
    <w:tmpl w:val="E9727D1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446B3E"/>
    <w:multiLevelType w:val="hybridMultilevel"/>
    <w:tmpl w:val="EC368B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1"/>
  </w:num>
  <w:num w:numId="5">
    <w:abstractNumId w:val="6"/>
  </w:num>
  <w:num w:numId="6">
    <w:abstractNumId w:val="9"/>
  </w:num>
  <w:num w:numId="7">
    <w:abstractNumId w:val="8"/>
  </w:num>
  <w:num w:numId="8">
    <w:abstractNumId w:val="4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rQUAb6ybOywAAAA="/>
  </w:docVars>
  <w:rsids>
    <w:rsidRoot w:val="00932119"/>
    <w:rsid w:val="0006108B"/>
    <w:rsid w:val="0006448B"/>
    <w:rsid w:val="000B391C"/>
    <w:rsid w:val="000E2F30"/>
    <w:rsid w:val="00102812"/>
    <w:rsid w:val="001A36E8"/>
    <w:rsid w:val="001F668F"/>
    <w:rsid w:val="002400B8"/>
    <w:rsid w:val="00253F34"/>
    <w:rsid w:val="0028393F"/>
    <w:rsid w:val="00284942"/>
    <w:rsid w:val="00286CBD"/>
    <w:rsid w:val="002F43B8"/>
    <w:rsid w:val="003465AA"/>
    <w:rsid w:val="00347E42"/>
    <w:rsid w:val="00362250"/>
    <w:rsid w:val="003A2F6F"/>
    <w:rsid w:val="003B7BA0"/>
    <w:rsid w:val="003F5288"/>
    <w:rsid w:val="0042621F"/>
    <w:rsid w:val="00457651"/>
    <w:rsid w:val="00472C33"/>
    <w:rsid w:val="004B1168"/>
    <w:rsid w:val="004C7C3C"/>
    <w:rsid w:val="004E1D27"/>
    <w:rsid w:val="004E2802"/>
    <w:rsid w:val="00503853"/>
    <w:rsid w:val="00506EC9"/>
    <w:rsid w:val="00514C0B"/>
    <w:rsid w:val="00532931"/>
    <w:rsid w:val="00542CD1"/>
    <w:rsid w:val="0057304E"/>
    <w:rsid w:val="005778B4"/>
    <w:rsid w:val="0058672D"/>
    <w:rsid w:val="005A0B21"/>
    <w:rsid w:val="005C006C"/>
    <w:rsid w:val="005F402A"/>
    <w:rsid w:val="00614324"/>
    <w:rsid w:val="00641A7C"/>
    <w:rsid w:val="00646632"/>
    <w:rsid w:val="00671758"/>
    <w:rsid w:val="006A2008"/>
    <w:rsid w:val="006D3FC9"/>
    <w:rsid w:val="00742D13"/>
    <w:rsid w:val="00791938"/>
    <w:rsid w:val="007A7D77"/>
    <w:rsid w:val="007B0846"/>
    <w:rsid w:val="007B4A6B"/>
    <w:rsid w:val="007C2A43"/>
    <w:rsid w:val="008015E6"/>
    <w:rsid w:val="0081151D"/>
    <w:rsid w:val="00846C66"/>
    <w:rsid w:val="00867C21"/>
    <w:rsid w:val="008863A3"/>
    <w:rsid w:val="00932119"/>
    <w:rsid w:val="00937831"/>
    <w:rsid w:val="009502C9"/>
    <w:rsid w:val="009E37D3"/>
    <w:rsid w:val="00AA7858"/>
    <w:rsid w:val="00AB5F61"/>
    <w:rsid w:val="00AB65FB"/>
    <w:rsid w:val="00AC0613"/>
    <w:rsid w:val="00AD16A8"/>
    <w:rsid w:val="00AF106B"/>
    <w:rsid w:val="00AF1562"/>
    <w:rsid w:val="00B50A5B"/>
    <w:rsid w:val="00B66DAF"/>
    <w:rsid w:val="00B736E7"/>
    <w:rsid w:val="00B922B8"/>
    <w:rsid w:val="00B941F2"/>
    <w:rsid w:val="00C3056A"/>
    <w:rsid w:val="00C34B6E"/>
    <w:rsid w:val="00C65F47"/>
    <w:rsid w:val="00C73516"/>
    <w:rsid w:val="00C932A3"/>
    <w:rsid w:val="00CB1680"/>
    <w:rsid w:val="00D0683E"/>
    <w:rsid w:val="00D1533B"/>
    <w:rsid w:val="00D52352"/>
    <w:rsid w:val="00DD2AE5"/>
    <w:rsid w:val="00E82962"/>
    <w:rsid w:val="00E93B0A"/>
    <w:rsid w:val="00EB41F8"/>
    <w:rsid w:val="00F11A86"/>
    <w:rsid w:val="00F35610"/>
    <w:rsid w:val="00F8622A"/>
    <w:rsid w:val="00FB4405"/>
    <w:rsid w:val="00FB7ACB"/>
    <w:rsid w:val="00FF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AE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39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C21"/>
  </w:style>
  <w:style w:type="paragraph" w:styleId="Footer">
    <w:name w:val="footer"/>
    <w:basedOn w:val="Normal"/>
    <w:link w:val="Foot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rebeljedi999/TheCTea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6</Pages>
  <Words>1538</Words>
  <Characters>877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 Wells</cp:lastModifiedBy>
  <cp:revision>84</cp:revision>
  <dcterms:created xsi:type="dcterms:W3CDTF">2021-02-22T01:11:00Z</dcterms:created>
  <dcterms:modified xsi:type="dcterms:W3CDTF">2021-04-26T02:02:00Z</dcterms:modified>
</cp:coreProperties>
</file>